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E95B5A" w14:textId="3E0C3896" w:rsidR="00E91D0E" w:rsidRDefault="00E91D0E">
      <w:pPr>
        <w:spacing w:after="0" w:line="200" w:lineRule="exact"/>
        <w:rPr>
          <w:sz w:val="20"/>
          <w:szCs w:val="20"/>
        </w:rPr>
      </w:pPr>
      <w:bookmarkStart w:id="0" w:name="_GoBack"/>
      <w:bookmarkEnd w:id="0"/>
    </w:p>
    <w:p w14:paraId="75625A84" w14:textId="77777777" w:rsidR="00E91D0E" w:rsidRDefault="00E91D0E">
      <w:pPr>
        <w:spacing w:after="0" w:line="200" w:lineRule="exact"/>
        <w:rPr>
          <w:sz w:val="20"/>
          <w:szCs w:val="20"/>
        </w:rPr>
      </w:pPr>
    </w:p>
    <w:p w14:paraId="40D49C97" w14:textId="37465245" w:rsidR="00E91D0E" w:rsidRDefault="009C0A6D">
      <w:pPr>
        <w:spacing w:after="0" w:line="380" w:lineRule="exact"/>
        <w:ind w:left="2919" w:right="-20"/>
        <w:rPr>
          <w:rFonts w:ascii="Palatino Linotype" w:eastAsia="Palatino Linotype" w:hAnsi="Palatino Linotype" w:cs="Palatino Linotype"/>
          <w:sz w:val="32"/>
          <w:szCs w:val="32"/>
        </w:rPr>
      </w:pPr>
      <w:r>
        <w:rPr>
          <w:rFonts w:ascii="Palatino Linotype" w:eastAsia="Palatino Linotype" w:hAnsi="Palatino Linotype" w:cs="Palatino Linotype"/>
          <w:b/>
          <w:bCs/>
          <w:position w:val="1"/>
          <w:sz w:val="32"/>
          <w:szCs w:val="32"/>
        </w:rPr>
        <w:t>201</w:t>
      </w:r>
      <w:r w:rsidR="006203C9">
        <w:rPr>
          <w:rFonts w:ascii="Palatino Linotype" w:eastAsia="Palatino Linotype" w:hAnsi="Palatino Linotype" w:cs="Palatino Linotype"/>
          <w:b/>
          <w:bCs/>
          <w:spacing w:val="1"/>
          <w:position w:val="1"/>
          <w:sz w:val="32"/>
          <w:szCs w:val="32"/>
        </w:rPr>
        <w:t>9-2020</w:t>
      </w:r>
      <w:r>
        <w:rPr>
          <w:rFonts w:ascii="Palatino Linotype" w:eastAsia="Palatino Linotype" w:hAnsi="Palatino Linotype" w:cs="Palatino Linotype"/>
          <w:b/>
          <w:bCs/>
          <w:position w:val="1"/>
          <w:sz w:val="32"/>
          <w:szCs w:val="32"/>
        </w:rPr>
        <w:t xml:space="preserve"> V</w:t>
      </w:r>
      <w:r>
        <w:rPr>
          <w:rFonts w:ascii="Palatino Linotype" w:eastAsia="Palatino Linotype" w:hAnsi="Palatino Linotype" w:cs="Palatino Linotype"/>
          <w:b/>
          <w:bCs/>
          <w:spacing w:val="-2"/>
          <w:position w:val="1"/>
          <w:sz w:val="32"/>
          <w:szCs w:val="32"/>
        </w:rPr>
        <w:t>O</w:t>
      </w:r>
      <w:r>
        <w:rPr>
          <w:rFonts w:ascii="Palatino Linotype" w:eastAsia="Palatino Linotype" w:hAnsi="Palatino Linotype" w:cs="Palatino Linotype"/>
          <w:b/>
          <w:bCs/>
          <w:position w:val="1"/>
          <w:sz w:val="32"/>
          <w:szCs w:val="32"/>
        </w:rPr>
        <w:t>LUNTEER SIGN</w:t>
      </w:r>
      <w:r>
        <w:rPr>
          <w:rFonts w:ascii="Palatino Linotype" w:eastAsia="Palatino Linotype" w:hAnsi="Palatino Linotype" w:cs="Palatino Linotype"/>
          <w:b/>
          <w:bCs/>
          <w:spacing w:val="-1"/>
          <w:position w:val="1"/>
          <w:sz w:val="32"/>
          <w:szCs w:val="32"/>
        </w:rPr>
        <w:t xml:space="preserve"> </w:t>
      </w:r>
      <w:r>
        <w:rPr>
          <w:rFonts w:ascii="Palatino Linotype" w:eastAsia="Palatino Linotype" w:hAnsi="Palatino Linotype" w:cs="Palatino Linotype"/>
          <w:b/>
          <w:bCs/>
          <w:position w:val="1"/>
          <w:sz w:val="32"/>
          <w:szCs w:val="32"/>
        </w:rPr>
        <w:t>UP SHEET</w:t>
      </w:r>
    </w:p>
    <w:p w14:paraId="37881157" w14:textId="77777777" w:rsidR="00E91D0E" w:rsidRDefault="00E91D0E">
      <w:pPr>
        <w:spacing w:before="3" w:after="0" w:line="170" w:lineRule="exact"/>
        <w:rPr>
          <w:sz w:val="17"/>
          <w:szCs w:val="17"/>
        </w:rPr>
      </w:pPr>
    </w:p>
    <w:p w14:paraId="7A0E1131" w14:textId="77777777" w:rsidR="00E91D0E" w:rsidRDefault="00E91D0E">
      <w:pPr>
        <w:spacing w:after="0" w:line="200" w:lineRule="exact"/>
        <w:rPr>
          <w:sz w:val="20"/>
          <w:szCs w:val="20"/>
        </w:rPr>
      </w:pPr>
    </w:p>
    <w:p w14:paraId="313F8BAC" w14:textId="77777777" w:rsidR="00BB7F56" w:rsidRDefault="00BB7F56" w:rsidP="00BB7F56">
      <w:pPr>
        <w:tabs>
          <w:tab w:val="left" w:pos="6120"/>
        </w:tabs>
        <w:spacing w:after="0" w:line="360" w:lineRule="auto"/>
        <w:ind w:left="620" w:right="-20"/>
        <w:rPr>
          <w:rFonts w:ascii="Palatino Linotype" w:eastAsia="Palatino Linotype" w:hAnsi="Palatino Linotype" w:cs="Palatino Linotype"/>
          <w:sz w:val="20"/>
          <w:szCs w:val="20"/>
        </w:rPr>
      </w:pPr>
      <w:r>
        <w:rPr>
          <w:rFonts w:ascii="Palatino Linotype" w:eastAsia="Palatino Linotype" w:hAnsi="Palatino Linotype" w:cs="Palatino Linotype"/>
          <w:position w:val="1"/>
          <w:sz w:val="20"/>
          <w:szCs w:val="20"/>
        </w:rPr>
        <w:t>Father/Guar</w:t>
      </w:r>
      <w:r>
        <w:rPr>
          <w:rFonts w:ascii="Palatino Linotype" w:eastAsia="Palatino Linotype" w:hAnsi="Palatino Linotype" w:cs="Palatino Linotype"/>
          <w:spacing w:val="-1"/>
          <w:position w:val="1"/>
          <w:sz w:val="20"/>
          <w:szCs w:val="20"/>
        </w:rPr>
        <w:t>d</w:t>
      </w:r>
      <w:r>
        <w:rPr>
          <w:rFonts w:ascii="Palatino Linotype" w:eastAsia="Palatino Linotype" w:hAnsi="Palatino Linotype" w:cs="Palatino Linotype"/>
          <w:position w:val="1"/>
          <w:sz w:val="20"/>
          <w:szCs w:val="20"/>
        </w:rPr>
        <w:t>ian’s name:</w:t>
      </w:r>
      <w:r>
        <w:rPr>
          <w:rFonts w:ascii="Palatino Linotype" w:eastAsia="Palatino Linotype" w:hAnsi="Palatino Linotype" w:cs="Palatino Linotype"/>
          <w:position w:val="1"/>
          <w:sz w:val="20"/>
          <w:szCs w:val="20"/>
        </w:rPr>
        <w:tab/>
        <w:t>Mother/Gua</w:t>
      </w:r>
      <w:r>
        <w:rPr>
          <w:rFonts w:ascii="Palatino Linotype" w:eastAsia="Palatino Linotype" w:hAnsi="Palatino Linotype" w:cs="Palatino Linotype"/>
          <w:spacing w:val="-1"/>
          <w:position w:val="1"/>
          <w:sz w:val="20"/>
          <w:szCs w:val="20"/>
        </w:rPr>
        <w:t>r</w:t>
      </w:r>
      <w:r>
        <w:rPr>
          <w:rFonts w:ascii="Palatino Linotype" w:eastAsia="Palatino Linotype" w:hAnsi="Palatino Linotype" w:cs="Palatino Linotype"/>
          <w:position w:val="1"/>
          <w:sz w:val="20"/>
          <w:szCs w:val="20"/>
        </w:rPr>
        <w:t>dian’s name:</w:t>
      </w:r>
    </w:p>
    <w:p w14:paraId="6DDE1DF9" w14:textId="77777777" w:rsidR="00BB7F56" w:rsidRDefault="00BB7F56" w:rsidP="00BB7F56">
      <w:pPr>
        <w:tabs>
          <w:tab w:val="left" w:pos="6120"/>
        </w:tabs>
        <w:spacing w:after="0" w:line="360" w:lineRule="auto"/>
        <w:ind w:left="620" w:right="3885"/>
        <w:rPr>
          <w:rFonts w:ascii="Palatino Linotype" w:eastAsia="Palatino Linotype" w:hAnsi="Palatino Linotype" w:cs="Palatino Linotype"/>
          <w:sz w:val="20"/>
          <w:szCs w:val="20"/>
        </w:rPr>
      </w:pPr>
      <w:r>
        <w:rPr>
          <w:rFonts w:ascii="Palatino Linotype" w:eastAsia="Palatino Linotype" w:hAnsi="Palatino Linotype" w:cs="Palatino Linotype"/>
          <w:sz w:val="20"/>
          <w:szCs w:val="20"/>
        </w:rPr>
        <w:t>Daytime</w:t>
      </w:r>
      <w:r>
        <w:rPr>
          <w:rFonts w:ascii="Palatino Linotype" w:eastAsia="Palatino Linotype" w:hAnsi="Palatino Linotype" w:cs="Palatino Linotype"/>
          <w:spacing w:val="-1"/>
          <w:sz w:val="20"/>
          <w:szCs w:val="20"/>
        </w:rPr>
        <w:t xml:space="preserve"> </w:t>
      </w:r>
      <w:r>
        <w:rPr>
          <w:rFonts w:ascii="Palatino Linotype" w:eastAsia="Palatino Linotype" w:hAnsi="Palatino Linotype" w:cs="Palatino Linotype"/>
          <w:sz w:val="20"/>
          <w:szCs w:val="20"/>
        </w:rPr>
        <w:t>phone #:</w:t>
      </w:r>
      <w:r>
        <w:rPr>
          <w:rFonts w:ascii="Palatino Linotype" w:eastAsia="Palatino Linotype" w:hAnsi="Palatino Linotype" w:cs="Palatino Linotype"/>
          <w:sz w:val="20"/>
          <w:szCs w:val="20"/>
        </w:rPr>
        <w:tab/>
        <w:t>Daytime</w:t>
      </w:r>
      <w:r>
        <w:rPr>
          <w:rFonts w:ascii="Palatino Linotype" w:eastAsia="Palatino Linotype" w:hAnsi="Palatino Linotype" w:cs="Palatino Linotype"/>
          <w:spacing w:val="-1"/>
          <w:sz w:val="20"/>
          <w:szCs w:val="20"/>
        </w:rPr>
        <w:t xml:space="preserve"> </w:t>
      </w:r>
      <w:r>
        <w:rPr>
          <w:rFonts w:ascii="Palatino Linotype" w:eastAsia="Palatino Linotype" w:hAnsi="Palatino Linotype" w:cs="Palatino Linotype"/>
          <w:sz w:val="20"/>
          <w:szCs w:val="20"/>
        </w:rPr>
        <w:t>phone #: Cell</w:t>
      </w:r>
      <w:r>
        <w:rPr>
          <w:rFonts w:ascii="Palatino Linotype" w:eastAsia="Palatino Linotype" w:hAnsi="Palatino Linotype" w:cs="Palatino Linotype"/>
          <w:spacing w:val="1"/>
          <w:sz w:val="20"/>
          <w:szCs w:val="20"/>
        </w:rPr>
        <w:t xml:space="preserve"> </w:t>
      </w:r>
      <w:r>
        <w:rPr>
          <w:rFonts w:ascii="Palatino Linotype" w:eastAsia="Palatino Linotype" w:hAnsi="Palatino Linotype" w:cs="Palatino Linotype"/>
          <w:sz w:val="20"/>
          <w:szCs w:val="20"/>
        </w:rPr>
        <w:t>phone#:</w:t>
      </w:r>
      <w:r>
        <w:rPr>
          <w:rFonts w:ascii="Palatino Linotype" w:eastAsia="Palatino Linotype" w:hAnsi="Palatino Linotype" w:cs="Palatino Linotype"/>
          <w:sz w:val="20"/>
          <w:szCs w:val="20"/>
        </w:rPr>
        <w:tab/>
        <w:t>Cell</w:t>
      </w:r>
      <w:r>
        <w:rPr>
          <w:rFonts w:ascii="Palatino Linotype" w:eastAsia="Palatino Linotype" w:hAnsi="Palatino Linotype" w:cs="Palatino Linotype"/>
          <w:spacing w:val="1"/>
          <w:sz w:val="20"/>
          <w:szCs w:val="20"/>
        </w:rPr>
        <w:t xml:space="preserve"> </w:t>
      </w:r>
      <w:r>
        <w:rPr>
          <w:rFonts w:ascii="Palatino Linotype" w:eastAsia="Palatino Linotype" w:hAnsi="Palatino Linotype" w:cs="Palatino Linotype"/>
          <w:sz w:val="20"/>
          <w:szCs w:val="20"/>
        </w:rPr>
        <w:t>phone</w:t>
      </w:r>
      <w:r>
        <w:rPr>
          <w:rFonts w:ascii="Palatino Linotype" w:eastAsia="Palatino Linotype" w:hAnsi="Palatino Linotype" w:cs="Palatino Linotype"/>
          <w:spacing w:val="-1"/>
          <w:sz w:val="20"/>
          <w:szCs w:val="20"/>
        </w:rPr>
        <w:t xml:space="preserve"> </w:t>
      </w:r>
      <w:r>
        <w:rPr>
          <w:rFonts w:ascii="Palatino Linotype" w:eastAsia="Palatino Linotype" w:hAnsi="Palatino Linotype" w:cs="Palatino Linotype"/>
          <w:sz w:val="20"/>
          <w:szCs w:val="20"/>
        </w:rPr>
        <w:t xml:space="preserve">#: </w:t>
      </w:r>
    </w:p>
    <w:p w14:paraId="7E080CA5" w14:textId="50D3FC5B" w:rsidR="00BB7F56" w:rsidRDefault="00BB7F56" w:rsidP="00C95C9A">
      <w:pPr>
        <w:tabs>
          <w:tab w:val="left" w:pos="6120"/>
        </w:tabs>
        <w:spacing w:after="0" w:line="360" w:lineRule="auto"/>
        <w:ind w:left="620" w:right="3885"/>
        <w:rPr>
          <w:rFonts w:ascii="Palatino Linotype" w:eastAsia="Palatino Linotype" w:hAnsi="Palatino Linotype" w:cs="Palatino Linotype"/>
          <w:sz w:val="20"/>
          <w:szCs w:val="20"/>
        </w:rPr>
      </w:pPr>
      <w:r>
        <w:rPr>
          <w:rFonts w:ascii="Palatino Linotype" w:eastAsia="Palatino Linotype" w:hAnsi="Palatino Linotype" w:cs="Palatino Linotype"/>
          <w:sz w:val="20"/>
          <w:szCs w:val="20"/>
        </w:rPr>
        <w:t>E‐mail:</w:t>
      </w:r>
      <w:r>
        <w:rPr>
          <w:rFonts w:ascii="Palatino Linotype" w:eastAsia="Palatino Linotype" w:hAnsi="Palatino Linotype" w:cs="Palatino Linotype"/>
          <w:sz w:val="20"/>
          <w:szCs w:val="20"/>
        </w:rPr>
        <w:tab/>
        <w:t>E‐mail:</w:t>
      </w:r>
    </w:p>
    <w:p w14:paraId="23EF839C" w14:textId="77777777" w:rsidR="00E91D0E" w:rsidRDefault="00E91D0E">
      <w:pPr>
        <w:spacing w:before="9" w:after="0" w:line="240" w:lineRule="exact"/>
        <w:rPr>
          <w:sz w:val="24"/>
          <w:szCs w:val="24"/>
        </w:rPr>
      </w:pPr>
    </w:p>
    <w:tbl>
      <w:tblPr>
        <w:tblW w:w="0" w:type="auto"/>
        <w:tblInd w:w="5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4"/>
        <w:gridCol w:w="1994"/>
        <w:gridCol w:w="1908"/>
        <w:gridCol w:w="424"/>
        <w:gridCol w:w="1613"/>
        <w:gridCol w:w="187"/>
        <w:gridCol w:w="197"/>
        <w:gridCol w:w="219"/>
        <w:gridCol w:w="231"/>
        <w:gridCol w:w="798"/>
        <w:gridCol w:w="1200"/>
      </w:tblGrid>
      <w:tr w:rsidR="00E91D0E" w14:paraId="0FB5B9A9" w14:textId="77777777" w:rsidTr="00BD516A">
        <w:trPr>
          <w:trHeight w:hRule="exact" w:val="604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3698C4ED" w14:textId="77777777" w:rsidR="00E91D0E" w:rsidRDefault="009C0A6D">
            <w:pPr>
              <w:spacing w:after="0" w:line="241" w:lineRule="exact"/>
              <w:ind w:left="444" w:right="-20"/>
              <w:rPr>
                <w:rFonts w:ascii="Palatino Linotype" w:eastAsia="Palatino Linotype" w:hAnsi="Palatino Linotype" w:cs="Palatino Linotype"/>
                <w:sz w:val="18"/>
                <w:szCs w:val="18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8"/>
                <w:szCs w:val="18"/>
              </w:rPr>
              <w:t>OPPORTUN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2"/>
                <w:position w:val="1"/>
                <w:sz w:val="18"/>
                <w:szCs w:val="18"/>
              </w:rPr>
              <w:t>I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8"/>
                <w:szCs w:val="18"/>
              </w:rPr>
              <w:t>TY</w:t>
            </w:r>
          </w:p>
          <w:p w14:paraId="1DC775FE" w14:textId="77777777" w:rsidR="00E91D0E" w:rsidRDefault="009C0A6D">
            <w:pPr>
              <w:spacing w:before="2" w:after="0" w:line="240" w:lineRule="auto"/>
              <w:ind w:left="479" w:right="-20"/>
              <w:rPr>
                <w:rFonts w:ascii="Palatino Linotype" w:eastAsia="Palatino Linotype" w:hAnsi="Palatino Linotype" w:cs="Palatino Linotype"/>
                <w:sz w:val="18"/>
                <w:szCs w:val="18"/>
              </w:rPr>
            </w:pPr>
            <w:r>
              <w:rPr>
                <w:rFonts w:ascii="Palatino Linotype" w:eastAsia="Palatino Linotype" w:hAnsi="Palatino Linotype" w:cs="Palatino Linotype"/>
                <w:sz w:val="18"/>
                <w:szCs w:val="18"/>
              </w:rPr>
              <w:t>(date(s)</w:t>
            </w:r>
            <w:r>
              <w:rPr>
                <w:rFonts w:ascii="Palatino Linotype" w:eastAsia="Palatino Linotype" w:hAnsi="Palatino Linotype" w:cs="Palatino Linotype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sz w:val="18"/>
                <w:szCs w:val="18"/>
              </w:rPr>
              <w:t>of</w:t>
            </w:r>
            <w:r>
              <w:rPr>
                <w:rFonts w:ascii="Palatino Linotype" w:eastAsia="Palatino Linotype" w:hAnsi="Palatino Linotype" w:cs="Palatino Linotype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sz w:val="18"/>
                <w:szCs w:val="18"/>
              </w:rPr>
              <w:t>need)</w:t>
            </w:r>
          </w:p>
        </w:tc>
        <w:tc>
          <w:tcPr>
            <w:tcW w:w="877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0806461A" w14:textId="77777777" w:rsidR="00E91D0E" w:rsidRDefault="009C0A6D">
            <w:pPr>
              <w:spacing w:after="0" w:line="323" w:lineRule="exact"/>
              <w:ind w:left="171" w:right="159"/>
              <w:jc w:val="center"/>
              <w:rPr>
                <w:rFonts w:ascii="Palatino Linotype" w:eastAsia="Palatino Linotype" w:hAnsi="Palatino Linotype" w:cs="Palatino Linotype"/>
                <w:sz w:val="24"/>
                <w:szCs w:val="24"/>
              </w:rPr>
            </w:pPr>
            <w:proofErr w:type="gramStart"/>
            <w:r>
              <w:rPr>
                <w:rFonts w:ascii="Palatino Linotype" w:eastAsia="Palatino Linotype" w:hAnsi="Palatino Linotype" w:cs="Palatino Linotype"/>
                <w:b/>
                <w:bCs/>
                <w:spacing w:val="20"/>
                <w:position w:val="1"/>
                <w:sz w:val="24"/>
                <w:szCs w:val="24"/>
              </w:rPr>
              <w:t>CIRCL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24"/>
                <w:szCs w:val="24"/>
              </w:rPr>
              <w:t xml:space="preserve">E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2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20"/>
                <w:w w:val="99"/>
                <w:position w:val="1"/>
                <w:sz w:val="24"/>
                <w:szCs w:val="24"/>
              </w:rPr>
              <w:t>TH</w:t>
            </w:r>
            <w:r>
              <w:rPr>
                <w:rFonts w:ascii="Palatino Linotype" w:eastAsia="Palatino Linotype" w:hAnsi="Palatino Linotype" w:cs="Palatino Linotype"/>
                <w:b/>
                <w:bCs/>
                <w:w w:val="99"/>
                <w:position w:val="1"/>
                <w:sz w:val="24"/>
                <w:szCs w:val="24"/>
              </w:rPr>
              <w:t>E</w:t>
            </w:r>
            <w:proofErr w:type="gramEnd"/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2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20"/>
                <w:position w:val="1"/>
                <w:sz w:val="24"/>
                <w:szCs w:val="24"/>
              </w:rPr>
              <w:t>OP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24"/>
                <w:szCs w:val="24"/>
              </w:rPr>
              <w:t>P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4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24"/>
                <w:szCs w:val="24"/>
              </w:rPr>
              <w:t>O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39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20"/>
                <w:w w:val="99"/>
                <w:position w:val="1"/>
                <w:sz w:val="24"/>
                <w:szCs w:val="24"/>
              </w:rPr>
              <w:t>R</w:t>
            </w:r>
            <w:r>
              <w:rPr>
                <w:rFonts w:ascii="Palatino Linotype" w:eastAsia="Palatino Linotype" w:hAnsi="Palatino Linotype" w:cs="Palatino Linotype"/>
                <w:b/>
                <w:bCs/>
                <w:w w:val="99"/>
                <w:position w:val="1"/>
                <w:sz w:val="24"/>
                <w:szCs w:val="24"/>
              </w:rPr>
              <w:t>T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4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20"/>
                <w:position w:val="1"/>
                <w:sz w:val="24"/>
                <w:szCs w:val="24"/>
              </w:rPr>
              <w:t>UN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24"/>
                <w:szCs w:val="24"/>
              </w:rPr>
              <w:t>I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4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w w:val="99"/>
                <w:position w:val="1"/>
                <w:sz w:val="24"/>
                <w:szCs w:val="24"/>
              </w:rPr>
              <w:t>T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40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20"/>
                <w:w w:val="99"/>
                <w:position w:val="1"/>
                <w:sz w:val="24"/>
                <w:szCs w:val="24"/>
              </w:rPr>
              <w:t>IE</w:t>
            </w:r>
            <w:r>
              <w:rPr>
                <w:rFonts w:ascii="Palatino Linotype" w:eastAsia="Palatino Linotype" w:hAnsi="Palatino Linotype" w:cs="Palatino Linotype"/>
                <w:b/>
                <w:bCs/>
                <w:w w:val="99"/>
                <w:position w:val="1"/>
                <w:sz w:val="24"/>
                <w:szCs w:val="24"/>
              </w:rPr>
              <w:t>S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9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20"/>
                <w:w w:val="99"/>
                <w:position w:val="1"/>
                <w:sz w:val="24"/>
                <w:szCs w:val="24"/>
              </w:rPr>
              <w:t>WHE</w:t>
            </w:r>
            <w:r>
              <w:rPr>
                <w:rFonts w:ascii="Palatino Linotype" w:eastAsia="Palatino Linotype" w:hAnsi="Palatino Linotype" w:cs="Palatino Linotype"/>
                <w:b/>
                <w:bCs/>
                <w:w w:val="99"/>
                <w:position w:val="1"/>
                <w:sz w:val="24"/>
                <w:szCs w:val="24"/>
              </w:rPr>
              <w:t>R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39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w w:val="99"/>
                <w:position w:val="1"/>
                <w:sz w:val="24"/>
                <w:szCs w:val="24"/>
              </w:rPr>
              <w:t>E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20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19"/>
                <w:w w:val="99"/>
                <w:position w:val="1"/>
                <w:sz w:val="24"/>
                <w:szCs w:val="24"/>
              </w:rPr>
              <w:t>YOU</w:t>
            </w:r>
            <w:r>
              <w:rPr>
                <w:rFonts w:ascii="Palatino Linotype" w:eastAsia="Palatino Linotype" w:hAnsi="Palatino Linotype" w:cs="Palatino Linotype"/>
                <w:b/>
                <w:bCs/>
                <w:w w:val="99"/>
                <w:position w:val="1"/>
                <w:sz w:val="24"/>
                <w:szCs w:val="24"/>
              </w:rPr>
              <w:t>’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39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24"/>
                <w:szCs w:val="24"/>
              </w:rPr>
              <w:t xml:space="preserve">D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20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19"/>
                <w:position w:val="1"/>
                <w:sz w:val="24"/>
                <w:szCs w:val="24"/>
              </w:rPr>
              <w:t>L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24"/>
                <w:szCs w:val="24"/>
              </w:rPr>
              <w:t>I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39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w w:val="99"/>
                <w:position w:val="1"/>
                <w:sz w:val="24"/>
                <w:szCs w:val="24"/>
              </w:rPr>
              <w:t>K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39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w w:val="99"/>
                <w:position w:val="1"/>
                <w:sz w:val="24"/>
                <w:szCs w:val="24"/>
              </w:rPr>
              <w:t>E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2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20"/>
                <w:position w:val="1"/>
                <w:sz w:val="24"/>
                <w:szCs w:val="24"/>
              </w:rPr>
              <w:t>T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24"/>
                <w:szCs w:val="24"/>
              </w:rPr>
              <w:t xml:space="preserve">O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9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20"/>
                <w:w w:val="99"/>
                <w:position w:val="1"/>
                <w:sz w:val="24"/>
                <w:szCs w:val="24"/>
              </w:rPr>
              <w:t>S</w:t>
            </w:r>
            <w:r>
              <w:rPr>
                <w:rFonts w:ascii="Palatino Linotype" w:eastAsia="Palatino Linotype" w:hAnsi="Palatino Linotype" w:cs="Palatino Linotype"/>
                <w:b/>
                <w:bCs/>
                <w:w w:val="99"/>
                <w:position w:val="1"/>
                <w:sz w:val="24"/>
                <w:szCs w:val="24"/>
              </w:rPr>
              <w:t>E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4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20"/>
                <w:w w:val="99"/>
                <w:position w:val="1"/>
                <w:sz w:val="24"/>
                <w:szCs w:val="24"/>
              </w:rPr>
              <w:t>RV</w:t>
            </w:r>
            <w:r>
              <w:rPr>
                <w:rFonts w:ascii="Palatino Linotype" w:eastAsia="Palatino Linotype" w:hAnsi="Palatino Linotype" w:cs="Palatino Linotype"/>
                <w:b/>
                <w:bCs/>
                <w:w w:val="99"/>
                <w:position w:val="1"/>
                <w:sz w:val="24"/>
                <w:szCs w:val="24"/>
              </w:rPr>
              <w:t>E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40"/>
                <w:position w:val="1"/>
                <w:sz w:val="24"/>
                <w:szCs w:val="24"/>
              </w:rPr>
              <w:t xml:space="preserve"> </w:t>
            </w:r>
          </w:p>
          <w:p w14:paraId="73BC0917" w14:textId="77777777" w:rsidR="00E91D0E" w:rsidRDefault="009C0A6D">
            <w:pPr>
              <w:spacing w:after="0" w:line="242" w:lineRule="exact"/>
              <w:ind w:left="1368" w:right="1355"/>
              <w:jc w:val="center"/>
              <w:rPr>
                <w:rFonts w:ascii="Palatino Linotype" w:eastAsia="Palatino Linotype" w:hAnsi="Palatino Linotype" w:cs="Palatino Linotype"/>
                <w:sz w:val="18"/>
                <w:szCs w:val="18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8"/>
                <w:szCs w:val="18"/>
              </w:rPr>
              <w:t>OPPORTUN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2"/>
                <w:position w:val="1"/>
                <w:sz w:val="18"/>
                <w:szCs w:val="18"/>
              </w:rPr>
              <w:t>I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8"/>
                <w:szCs w:val="18"/>
              </w:rPr>
              <w:t>TY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8"/>
                <w:szCs w:val="18"/>
              </w:rPr>
              <w:t>DESCRIP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T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8"/>
                <w:szCs w:val="18"/>
              </w:rPr>
              <w:t>ION ‐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1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8"/>
                <w:szCs w:val="18"/>
              </w:rPr>
              <w:t>(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A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8"/>
                <w:szCs w:val="18"/>
              </w:rPr>
              <w:t>PPR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position w:val="1"/>
                <w:sz w:val="18"/>
                <w:szCs w:val="18"/>
              </w:rPr>
              <w:t>O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8"/>
                <w:szCs w:val="18"/>
              </w:rPr>
              <w:t>XIMATE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6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8"/>
                <w:szCs w:val="18"/>
              </w:rPr>
              <w:t>TIME(S)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6"/>
                <w:position w:val="1"/>
                <w:sz w:val="18"/>
                <w:szCs w:val="18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w w:val="99"/>
                <w:position w:val="1"/>
                <w:sz w:val="18"/>
                <w:szCs w:val="18"/>
              </w:rPr>
              <w:t>NE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w w:val="99"/>
                <w:position w:val="1"/>
                <w:sz w:val="18"/>
                <w:szCs w:val="18"/>
              </w:rPr>
              <w:t>E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8"/>
                <w:szCs w:val="18"/>
              </w:rPr>
              <w:t>DED)</w:t>
            </w:r>
          </w:p>
        </w:tc>
      </w:tr>
      <w:tr w:rsidR="00E91D0E" w14:paraId="5F661124" w14:textId="77777777" w:rsidTr="005E43FE">
        <w:trPr>
          <w:trHeight w:hRule="exact" w:val="522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49A03713" w14:textId="77777777" w:rsidR="00E91D0E" w:rsidRDefault="009C0A6D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Alumni Office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position w:val="1"/>
                <w:sz w:val="17"/>
                <w:szCs w:val="17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Assistant</w:t>
            </w:r>
          </w:p>
          <w:p w14:paraId="226DB3F6" w14:textId="77777777" w:rsidR="00E91D0E" w:rsidRDefault="009C0A6D">
            <w:pPr>
              <w:spacing w:before="1" w:after="0" w:line="240" w:lineRule="auto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(</w:t>
            </w:r>
            <w:r>
              <w:rPr>
                <w:rFonts w:ascii="Palatino Linotype" w:eastAsia="Palatino Linotype" w:hAnsi="Palatino Linotype" w:cs="Palatino Linotype"/>
                <w:spacing w:val="1"/>
                <w:sz w:val="17"/>
                <w:szCs w:val="17"/>
              </w:rPr>
              <w:t>o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ne</w:t>
            </w:r>
            <w:r>
              <w:rPr>
                <w:rFonts w:ascii="Palatino Linotype" w:eastAsia="Palatino Linotype" w:hAnsi="Palatino Linotype" w:cs="Palatino Linotype"/>
                <w:spacing w:val="-1"/>
                <w:sz w:val="17"/>
                <w:szCs w:val="17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semester)</w:t>
            </w:r>
          </w:p>
        </w:tc>
        <w:tc>
          <w:tcPr>
            <w:tcW w:w="877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DB8F6" w14:textId="77777777" w:rsidR="00E91D0E" w:rsidRPr="005E43FE" w:rsidRDefault="00E91D0E" w:rsidP="005E43FE">
            <w:pPr>
              <w:spacing w:before="2" w:after="0" w:line="240" w:lineRule="auto"/>
              <w:jc w:val="center"/>
              <w:rPr>
                <w:sz w:val="16"/>
                <w:szCs w:val="16"/>
              </w:rPr>
            </w:pPr>
          </w:p>
          <w:p w14:paraId="6ECD91FA" w14:textId="77777777" w:rsidR="00E91D0E" w:rsidRPr="005E43FE" w:rsidRDefault="009C0A6D" w:rsidP="005E43FE">
            <w:pPr>
              <w:spacing w:after="0" w:line="240" w:lineRule="auto"/>
              <w:ind w:left="102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Help with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mailings 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a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nd special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pr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jects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‐ 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(2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+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proofErr w:type="spellStart"/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h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r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</w:t>
            </w:r>
            <w:proofErr w:type="spellEnd"/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/</w:t>
            </w:r>
            <w:proofErr w:type="gramStart"/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week )</w:t>
            </w:r>
            <w:proofErr w:type="gramEnd"/>
          </w:p>
        </w:tc>
      </w:tr>
      <w:tr w:rsidR="00E91D0E" w14:paraId="333292A2" w14:textId="77777777" w:rsidTr="005E43FE">
        <w:trPr>
          <w:trHeight w:hRule="exact" w:val="558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69AC6C84" w14:textId="32388D5B" w:rsidR="00E91D0E" w:rsidRDefault="006203C9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 xml:space="preserve">Senior Trip </w:t>
            </w:r>
            <w:r w:rsidR="009C0A6D"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Hot</w:t>
            </w:r>
            <w:r w:rsidR="009C0A6D">
              <w:rPr>
                <w:rFonts w:ascii="Palatino Linotype" w:eastAsia="Palatino Linotype" w:hAnsi="Palatino Linotype" w:cs="Palatino Linotype"/>
                <w:b/>
                <w:bCs/>
                <w:spacing w:val="-1"/>
                <w:position w:val="1"/>
                <w:sz w:val="17"/>
                <w:szCs w:val="17"/>
              </w:rPr>
              <w:t xml:space="preserve"> </w:t>
            </w:r>
            <w:r w:rsidR="009C0A6D"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Lunch</w:t>
            </w:r>
          </w:p>
          <w:p w14:paraId="16CBE703" w14:textId="66E6C34F" w:rsidR="00E91D0E" w:rsidRDefault="009C0A6D">
            <w:pPr>
              <w:spacing w:before="1" w:after="0" w:line="240" w:lineRule="auto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(</w:t>
            </w:r>
            <w:r w:rsidR="006203C9">
              <w:rPr>
                <w:rFonts w:ascii="Palatino Linotype" w:eastAsia="Palatino Linotype" w:hAnsi="Palatino Linotype" w:cs="Palatino Linotype"/>
                <w:spacing w:val="1"/>
                <w:sz w:val="17"/>
                <w:szCs w:val="17"/>
              </w:rPr>
              <w:t>Friday bi-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month</w:t>
            </w:r>
            <w:r w:rsidR="00392202">
              <w:rPr>
                <w:rFonts w:ascii="Palatino Linotype" w:eastAsia="Palatino Linotype" w:hAnsi="Palatino Linotype" w:cs="Palatino Linotype"/>
                <w:sz w:val="17"/>
                <w:szCs w:val="17"/>
              </w:rPr>
              <w:t>ly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098991" w14:textId="77777777" w:rsidR="00E91D0E" w:rsidRPr="005E43FE" w:rsidRDefault="006203C9" w:rsidP="005E43FE">
            <w:pPr>
              <w:spacing w:before="45" w:after="0" w:line="240" w:lineRule="auto"/>
              <w:ind w:left="189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et –up and Serve</w:t>
            </w:r>
          </w:p>
          <w:p w14:paraId="2BEE70D0" w14:textId="16483CC3" w:rsidR="006203C9" w:rsidRPr="005E43FE" w:rsidRDefault="006203C9" w:rsidP="005E43FE">
            <w:pPr>
              <w:spacing w:before="45" w:after="0" w:line="240" w:lineRule="auto"/>
              <w:ind w:left="189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10:30-12:00</w:t>
            </w:r>
          </w:p>
        </w:tc>
        <w:tc>
          <w:tcPr>
            <w:tcW w:w="23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888D1" w14:textId="73320AB1" w:rsidR="00E91D0E" w:rsidRPr="005E43FE" w:rsidRDefault="006203C9" w:rsidP="005E43FE">
            <w:pPr>
              <w:spacing w:before="45" w:after="0" w:line="240" w:lineRule="auto"/>
              <w:ind w:left="472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Provide Dessert</w:t>
            </w:r>
            <w:r w:rsidR="000F3885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</w:t>
            </w:r>
          </w:p>
        </w:tc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158395" w14:textId="77777777" w:rsidR="00E91D0E" w:rsidRPr="005E43FE" w:rsidRDefault="00E91D0E" w:rsidP="005E43FE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  <w:p w14:paraId="2B65B3D0" w14:textId="6F6276B4" w:rsidR="00E91D0E" w:rsidRPr="005E43FE" w:rsidRDefault="00E91D0E" w:rsidP="005E43FE">
            <w:pPr>
              <w:spacing w:after="0" w:line="240" w:lineRule="auto"/>
              <w:ind w:left="121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</w:p>
        </w:tc>
        <w:tc>
          <w:tcPr>
            <w:tcW w:w="28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A2BB4B" w14:textId="77777777" w:rsidR="00E91D0E" w:rsidRPr="005E43FE" w:rsidRDefault="00E91D0E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  <w:p w14:paraId="77AFED61" w14:textId="77777777" w:rsidR="0052375E" w:rsidRPr="005E43FE" w:rsidRDefault="0052375E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91D0E" w14:paraId="3CA1BE95" w14:textId="77777777" w:rsidTr="005E43FE">
        <w:trPr>
          <w:trHeight w:hRule="exact" w:val="468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36301603" w14:textId="68EF61D4" w:rsidR="00E91D0E" w:rsidRDefault="009C0A6D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Teac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position w:val="1"/>
                <w:sz w:val="17"/>
                <w:szCs w:val="17"/>
              </w:rPr>
              <w:t>h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er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position w:val="1"/>
                <w:sz w:val="17"/>
                <w:szCs w:val="17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Treats</w:t>
            </w:r>
          </w:p>
          <w:p w14:paraId="6DC93DAA" w14:textId="77777777" w:rsidR="00E91D0E" w:rsidRDefault="009C0A6D">
            <w:pPr>
              <w:spacing w:before="1" w:after="0" w:line="227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(Friday‐date T</w:t>
            </w:r>
            <w:r>
              <w:rPr>
                <w:rFonts w:ascii="Palatino Linotype" w:eastAsia="Palatino Linotype" w:hAnsi="Palatino Linotype" w:cs="Palatino Linotype"/>
                <w:spacing w:val="-1"/>
                <w:sz w:val="17"/>
                <w:szCs w:val="17"/>
              </w:rPr>
              <w:t>B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D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4F9506" w14:textId="77777777" w:rsidR="00E91D0E" w:rsidRPr="005E43FE" w:rsidRDefault="009C0A6D" w:rsidP="005E43FE">
            <w:pPr>
              <w:spacing w:after="0" w:line="240" w:lineRule="auto"/>
              <w:ind w:left="310" w:right="257" w:firstLine="18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Provi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d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e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treats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f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r teachers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8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00 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am)</w:t>
            </w:r>
          </w:p>
        </w:tc>
        <w:tc>
          <w:tcPr>
            <w:tcW w:w="23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4E12A" w14:textId="77777777" w:rsidR="00E91D0E" w:rsidRPr="005E43FE" w:rsidRDefault="009C0A6D" w:rsidP="005E43FE">
            <w:pPr>
              <w:spacing w:after="0" w:line="240" w:lineRule="auto"/>
              <w:ind w:left="552" w:right="73" w:hanging="424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Provi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d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e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treats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with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another family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8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00 am)</w:t>
            </w:r>
          </w:p>
        </w:tc>
        <w:tc>
          <w:tcPr>
            <w:tcW w:w="444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0F0E3A" w14:textId="77777777" w:rsidR="00E91D0E" w:rsidRPr="005E43FE" w:rsidRDefault="00E91D0E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91D0E" w14:paraId="26BB9C1E" w14:textId="77777777" w:rsidTr="005E43FE">
        <w:trPr>
          <w:trHeight w:hRule="exact" w:val="469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2419291B" w14:textId="77777777" w:rsidR="00E91D0E" w:rsidRDefault="009C0A6D">
            <w:pPr>
              <w:spacing w:after="0" w:line="240" w:lineRule="auto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>WA B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sz w:val="17"/>
                <w:szCs w:val="17"/>
              </w:rPr>
              <w:t>o</w:t>
            </w: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>oster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sz w:val="17"/>
                <w:szCs w:val="17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>C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2"/>
                <w:sz w:val="17"/>
                <w:szCs w:val="17"/>
              </w:rPr>
              <w:t>l</w:t>
            </w: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>ub</w:t>
            </w:r>
          </w:p>
          <w:p w14:paraId="744AB584" w14:textId="77777777" w:rsidR="00E91D0E" w:rsidRDefault="009C0A6D">
            <w:pPr>
              <w:spacing w:before="1" w:after="0" w:line="227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(on</w:t>
            </w:r>
            <w:r>
              <w:rPr>
                <w:rFonts w:ascii="Palatino Linotype" w:eastAsia="Palatino Linotype" w:hAnsi="Palatino Linotype" w:cs="Palatino Linotype"/>
                <w:spacing w:val="-1"/>
                <w:sz w:val="17"/>
                <w:szCs w:val="17"/>
              </w:rPr>
              <w:t>g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oing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227872" w14:textId="77777777" w:rsidR="00E91D0E" w:rsidRPr="005E43FE" w:rsidRDefault="00E91D0E" w:rsidP="005E43FE">
            <w:pPr>
              <w:spacing w:before="6" w:after="0" w:line="240" w:lineRule="auto"/>
              <w:jc w:val="center"/>
              <w:rPr>
                <w:sz w:val="16"/>
                <w:szCs w:val="16"/>
              </w:rPr>
            </w:pPr>
          </w:p>
          <w:p w14:paraId="5273920B" w14:textId="77777777" w:rsidR="00E91D0E" w:rsidRPr="005E43FE" w:rsidRDefault="009C0A6D" w:rsidP="005E43FE">
            <w:pPr>
              <w:spacing w:after="0" w:line="240" w:lineRule="auto"/>
              <w:ind w:left="505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em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b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ership</w:t>
            </w:r>
          </w:p>
        </w:tc>
        <w:tc>
          <w:tcPr>
            <w:tcW w:w="23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B687BD" w14:textId="77777777" w:rsidR="00E91D0E" w:rsidRPr="005E43FE" w:rsidRDefault="00E91D0E" w:rsidP="005E43FE">
            <w:pPr>
              <w:spacing w:before="6" w:after="0" w:line="240" w:lineRule="auto"/>
              <w:jc w:val="center"/>
              <w:rPr>
                <w:sz w:val="16"/>
                <w:szCs w:val="16"/>
              </w:rPr>
            </w:pPr>
          </w:p>
          <w:p w14:paraId="13822C0A" w14:textId="77777777" w:rsidR="00E91D0E" w:rsidRPr="005E43FE" w:rsidRDefault="009C0A6D" w:rsidP="005E43FE">
            <w:pPr>
              <w:spacing w:after="0" w:line="240" w:lineRule="auto"/>
              <w:ind w:left="618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pecial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Events</w:t>
            </w:r>
          </w:p>
        </w:tc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E02EF6" w14:textId="77777777" w:rsidR="00E91D0E" w:rsidRPr="005E43FE" w:rsidRDefault="00E91D0E" w:rsidP="005E43FE">
            <w:pPr>
              <w:spacing w:before="6" w:after="0" w:line="240" w:lineRule="auto"/>
              <w:jc w:val="center"/>
              <w:rPr>
                <w:sz w:val="16"/>
                <w:szCs w:val="16"/>
              </w:rPr>
            </w:pPr>
          </w:p>
          <w:p w14:paraId="4A76571A" w14:textId="77777777" w:rsidR="00E91D0E" w:rsidRPr="005E43FE" w:rsidRDefault="009C0A6D" w:rsidP="005E43FE">
            <w:pPr>
              <w:spacing w:after="0" w:line="240" w:lineRule="auto"/>
              <w:ind w:left="336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Concessions</w:t>
            </w:r>
          </w:p>
        </w:tc>
        <w:tc>
          <w:tcPr>
            <w:tcW w:w="1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F86214" w14:textId="77777777" w:rsidR="00E91D0E" w:rsidRPr="005E43FE" w:rsidRDefault="00E91D0E" w:rsidP="005E43FE">
            <w:pPr>
              <w:spacing w:before="6" w:after="0" w:line="240" w:lineRule="auto"/>
              <w:jc w:val="center"/>
              <w:rPr>
                <w:sz w:val="16"/>
                <w:szCs w:val="16"/>
              </w:rPr>
            </w:pPr>
          </w:p>
          <w:p w14:paraId="2BD766BE" w14:textId="77777777" w:rsidR="00E91D0E" w:rsidRPr="005E43FE" w:rsidRDefault="009C0A6D" w:rsidP="005E43FE">
            <w:pPr>
              <w:spacing w:after="0" w:line="240" w:lineRule="auto"/>
              <w:ind w:left="329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Team parent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8A960C" w14:textId="77777777" w:rsidR="00E91D0E" w:rsidRPr="005E43FE" w:rsidRDefault="00E91D0E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  <w:p w14:paraId="27AB2BFE" w14:textId="77777777" w:rsidR="006203C9" w:rsidRPr="005E43FE" w:rsidRDefault="006203C9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  <w:p w14:paraId="018D59D3" w14:textId="77777777" w:rsidR="006203C9" w:rsidRPr="005E43FE" w:rsidRDefault="006203C9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91D0E" w14:paraId="0B75674B" w14:textId="77777777" w:rsidTr="005E43FE">
        <w:trPr>
          <w:trHeight w:hRule="exact" w:val="468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0660E1AD" w14:textId="77777777" w:rsidR="00E91D0E" w:rsidRDefault="009C0A6D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Beamer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position w:val="1"/>
                <w:sz w:val="17"/>
                <w:szCs w:val="17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Be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position w:val="1"/>
                <w:sz w:val="17"/>
                <w:szCs w:val="17"/>
              </w:rPr>
              <w:t>n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efit Golf</w:t>
            </w:r>
          </w:p>
          <w:p w14:paraId="4DBE605C" w14:textId="42A216A4" w:rsidR="00E91D0E" w:rsidRDefault="009C0A6D">
            <w:pPr>
              <w:spacing w:after="0" w:line="228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>Outing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1"/>
                <w:sz w:val="17"/>
                <w:szCs w:val="17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(</w:t>
            </w:r>
            <w:r>
              <w:rPr>
                <w:rFonts w:ascii="Palatino Linotype" w:eastAsia="Palatino Linotype" w:hAnsi="Palatino Linotype" w:cs="Palatino Linotype"/>
                <w:spacing w:val="-2"/>
                <w:sz w:val="17"/>
                <w:szCs w:val="17"/>
              </w:rPr>
              <w:t>M</w:t>
            </w:r>
            <w:r w:rsidR="006203C9">
              <w:rPr>
                <w:rFonts w:ascii="Palatino Linotype" w:eastAsia="Palatino Linotype" w:hAnsi="Palatino Linotype" w:cs="Palatino Linotype"/>
                <w:sz w:val="17"/>
                <w:szCs w:val="17"/>
              </w:rPr>
              <w:t>on., Aug. 26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837597" w14:textId="77777777" w:rsidR="00E91D0E" w:rsidRPr="005E43FE" w:rsidRDefault="009C0A6D" w:rsidP="005E43FE">
            <w:pPr>
              <w:spacing w:after="0" w:line="240" w:lineRule="auto"/>
              <w:ind w:left="489" w:right="469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Registration</w:t>
            </w:r>
          </w:p>
          <w:p w14:paraId="1D42DAA7" w14:textId="77777777" w:rsidR="00E91D0E" w:rsidRPr="005E43FE" w:rsidRDefault="009C0A6D" w:rsidP="005E43FE">
            <w:pPr>
              <w:spacing w:after="0" w:line="240" w:lineRule="auto"/>
              <w:ind w:left="240" w:right="221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9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30 am‐12:00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p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)</w:t>
            </w:r>
          </w:p>
        </w:tc>
        <w:tc>
          <w:tcPr>
            <w:tcW w:w="39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CB065F" w14:textId="77777777" w:rsidR="00E91D0E" w:rsidRPr="005E43FE" w:rsidRDefault="009C0A6D" w:rsidP="005E43FE">
            <w:pPr>
              <w:spacing w:after="0" w:line="240" w:lineRule="auto"/>
              <w:ind w:left="426" w:right="406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Hole‐in‐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ne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potters (11:30 am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‐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2:30 pm)</w:t>
            </w:r>
          </w:p>
          <w:p w14:paraId="0FC02BDA" w14:textId="77777777" w:rsidR="00E91D0E" w:rsidRPr="005E43FE" w:rsidRDefault="009C0A6D" w:rsidP="005E43FE">
            <w:pPr>
              <w:tabs>
                <w:tab w:val="left" w:pos="1540"/>
              </w:tabs>
              <w:spacing w:after="0" w:line="240" w:lineRule="auto"/>
              <w:ind w:left="963" w:right="942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b/>
                <w:bCs/>
                <w:i/>
                <w:sz w:val="16"/>
                <w:szCs w:val="16"/>
              </w:rPr>
              <w:t>or</w:t>
            </w:r>
            <w:r w:rsidRPr="005E43FE">
              <w:rPr>
                <w:rFonts w:ascii="Palatino Linotype" w:eastAsia="Palatino Linotype" w:hAnsi="Palatino Linotype" w:cs="Palatino Linotype"/>
                <w:b/>
                <w:bCs/>
                <w:i/>
                <w:sz w:val="16"/>
                <w:szCs w:val="16"/>
              </w:rPr>
              <w:tab/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(2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30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p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‐5:30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pm)</w:t>
            </w:r>
          </w:p>
        </w:tc>
        <w:tc>
          <w:tcPr>
            <w:tcW w:w="28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5F0CA8" w14:textId="77777777" w:rsidR="00E91D0E" w:rsidRPr="005E43FE" w:rsidRDefault="00E91D0E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6203C9" w14:paraId="0FC8E021" w14:textId="77777777" w:rsidTr="005E43FE">
        <w:trPr>
          <w:trHeight w:hRule="exact" w:val="468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284B0085" w14:textId="605FC070" w:rsidR="006203C9" w:rsidRDefault="006203C9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Future Family Event</w:t>
            </w:r>
          </w:p>
          <w:p w14:paraId="1D0AA9A6" w14:textId="54666586" w:rsidR="006203C9" w:rsidRPr="006203C9" w:rsidRDefault="006203C9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bCs/>
                <w:position w:val="1"/>
                <w:sz w:val="17"/>
                <w:szCs w:val="17"/>
              </w:rPr>
            </w:pPr>
            <w:r w:rsidRPr="006203C9">
              <w:rPr>
                <w:rFonts w:ascii="Palatino Linotype" w:eastAsia="Palatino Linotype" w:hAnsi="Palatino Linotype" w:cs="Palatino Linotype"/>
                <w:bCs/>
                <w:position w:val="1"/>
                <w:sz w:val="17"/>
                <w:szCs w:val="17"/>
              </w:rPr>
              <w:t>(Fri., Sept. 27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51A18A" w14:textId="77777777" w:rsidR="006203C9" w:rsidRPr="005E43FE" w:rsidRDefault="006203C9" w:rsidP="005E43FE">
            <w:pPr>
              <w:spacing w:after="0" w:line="240" w:lineRule="auto"/>
              <w:ind w:left="489" w:right="469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et-up</w:t>
            </w:r>
          </w:p>
          <w:p w14:paraId="3D1B0333" w14:textId="0254A7A6" w:rsidR="006203C9" w:rsidRPr="005E43FE" w:rsidRDefault="006203C9" w:rsidP="005E43FE">
            <w:pPr>
              <w:spacing w:after="0" w:line="240" w:lineRule="auto"/>
              <w:ind w:left="489" w:right="469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3:30-5:00 pm</w:t>
            </w:r>
          </w:p>
        </w:tc>
        <w:tc>
          <w:tcPr>
            <w:tcW w:w="39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13968A" w14:textId="77777777" w:rsidR="006203C9" w:rsidRPr="005E43FE" w:rsidRDefault="006203C9" w:rsidP="005E43FE">
            <w:pPr>
              <w:spacing w:after="0" w:line="240" w:lineRule="auto"/>
              <w:ind w:left="426" w:right="406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Run games and serve food</w:t>
            </w:r>
          </w:p>
          <w:p w14:paraId="5056875B" w14:textId="04B0380A" w:rsidR="006203C9" w:rsidRPr="005E43FE" w:rsidRDefault="006203C9" w:rsidP="005E43FE">
            <w:pPr>
              <w:spacing w:after="0" w:line="240" w:lineRule="auto"/>
              <w:ind w:left="426" w:right="406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7:00-9:30 pm</w:t>
            </w:r>
          </w:p>
        </w:tc>
        <w:tc>
          <w:tcPr>
            <w:tcW w:w="28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938102" w14:textId="77777777" w:rsidR="006203C9" w:rsidRPr="005E43FE" w:rsidRDefault="006203C9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91D0E" w14:paraId="453F667E" w14:textId="77777777" w:rsidTr="005E43FE">
        <w:trPr>
          <w:trHeight w:hRule="exact" w:val="469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53C0A8D0" w14:textId="2D832E23" w:rsidR="00E91D0E" w:rsidRDefault="00061DF7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Launch (Project Lead)</w:t>
            </w:r>
          </w:p>
          <w:p w14:paraId="21191B0A" w14:textId="77629BF7" w:rsidR="00E91D0E" w:rsidRDefault="009C0A6D">
            <w:pPr>
              <w:spacing w:before="1" w:after="0" w:line="228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(</w:t>
            </w:r>
            <w:r w:rsidR="006203C9">
              <w:rPr>
                <w:rFonts w:ascii="Palatino Linotype" w:eastAsia="Palatino Linotype" w:hAnsi="Palatino Linotype" w:cs="Palatino Linotype"/>
                <w:sz w:val="17"/>
                <w:szCs w:val="17"/>
              </w:rPr>
              <w:t>Thur., Oct. 1</w:t>
            </w:r>
            <w:r w:rsidR="00061DF7">
              <w:rPr>
                <w:rFonts w:ascii="Palatino Linotype" w:eastAsia="Palatino Linotype" w:hAnsi="Palatino Linotype" w:cs="Palatino Linotype"/>
                <w:sz w:val="17"/>
                <w:szCs w:val="17"/>
              </w:rPr>
              <w:t>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F228D" w14:textId="77777777" w:rsidR="00E91D0E" w:rsidRPr="005E43FE" w:rsidRDefault="00E91D0E" w:rsidP="005E43FE">
            <w:pPr>
              <w:spacing w:before="6" w:after="0" w:line="240" w:lineRule="auto"/>
              <w:jc w:val="center"/>
              <w:rPr>
                <w:sz w:val="16"/>
                <w:szCs w:val="16"/>
              </w:rPr>
            </w:pPr>
          </w:p>
          <w:p w14:paraId="3A4D65D9" w14:textId="77777777" w:rsidR="00E91D0E" w:rsidRPr="005E43FE" w:rsidRDefault="009C0A6D" w:rsidP="005E43FE">
            <w:pPr>
              <w:spacing w:after="0" w:line="240" w:lineRule="auto"/>
              <w:ind w:left="493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Provi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d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e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f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d</w:t>
            </w:r>
          </w:p>
        </w:tc>
        <w:tc>
          <w:tcPr>
            <w:tcW w:w="1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48FB84" w14:textId="77777777" w:rsidR="00E91D0E" w:rsidRPr="005E43FE" w:rsidRDefault="009C0A6D" w:rsidP="005E43FE">
            <w:pPr>
              <w:spacing w:after="0" w:line="240" w:lineRule="auto"/>
              <w:ind w:left="672" w:right="65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et‐up</w:t>
            </w:r>
          </w:p>
          <w:p w14:paraId="78E5CDF1" w14:textId="77777777" w:rsidR="00E91D0E" w:rsidRPr="005E43FE" w:rsidRDefault="009C0A6D" w:rsidP="005E43FE">
            <w:pPr>
              <w:spacing w:after="0" w:line="240" w:lineRule="auto"/>
              <w:ind w:left="239" w:right="218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3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15 pm‐5:00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p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)</w:t>
            </w:r>
          </w:p>
        </w:tc>
        <w:tc>
          <w:tcPr>
            <w:tcW w:w="24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1A9256" w14:textId="77777777" w:rsidR="00E91D0E" w:rsidRPr="005E43FE" w:rsidRDefault="009C0A6D" w:rsidP="005E43FE">
            <w:pPr>
              <w:spacing w:after="0" w:line="240" w:lineRule="auto"/>
              <w:ind w:left="963" w:right="943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erve</w:t>
            </w:r>
          </w:p>
          <w:p w14:paraId="4D6CA36A" w14:textId="77777777" w:rsidR="00E91D0E" w:rsidRPr="005E43FE" w:rsidRDefault="009C0A6D" w:rsidP="005E43FE">
            <w:pPr>
              <w:spacing w:after="0" w:line="240" w:lineRule="auto"/>
              <w:ind w:left="494" w:right="475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4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00 pm‐6:30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p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)</w:t>
            </w:r>
          </w:p>
        </w:tc>
        <w:tc>
          <w:tcPr>
            <w:tcW w:w="244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C5FFDC" w14:textId="77777777" w:rsidR="00E91D0E" w:rsidRPr="005E43FE" w:rsidRDefault="009C0A6D" w:rsidP="005E43FE">
            <w:pPr>
              <w:spacing w:after="0" w:line="240" w:lineRule="auto"/>
              <w:ind w:left="840" w:right="826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Clean up</w:t>
            </w:r>
          </w:p>
          <w:p w14:paraId="55F57968" w14:textId="77777777" w:rsidR="00E91D0E" w:rsidRPr="005E43FE" w:rsidRDefault="009C0A6D" w:rsidP="005E43FE">
            <w:pPr>
              <w:spacing w:after="0" w:line="240" w:lineRule="auto"/>
              <w:ind w:left="504" w:right="493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7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00 pm‐8:00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p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)</w:t>
            </w:r>
          </w:p>
        </w:tc>
      </w:tr>
      <w:tr w:rsidR="00E91D0E" w14:paraId="6F0D3143" w14:textId="77777777" w:rsidTr="005E43FE">
        <w:trPr>
          <w:trHeight w:hRule="exact" w:val="566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2C4BD634" w14:textId="77777777" w:rsidR="00E91D0E" w:rsidRDefault="009C0A6D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Homecoming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2"/>
                <w:position w:val="1"/>
                <w:sz w:val="17"/>
                <w:szCs w:val="17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Week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position w:val="1"/>
                <w:sz w:val="17"/>
                <w:szCs w:val="17"/>
              </w:rPr>
              <w:t>e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nd</w:t>
            </w:r>
          </w:p>
          <w:p w14:paraId="746547FA" w14:textId="18209FB2" w:rsidR="00E91D0E" w:rsidRDefault="009C0A6D">
            <w:pPr>
              <w:spacing w:after="0" w:line="215" w:lineRule="exact"/>
              <w:ind w:left="102" w:right="-20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>
              <w:rPr>
                <w:rFonts w:ascii="Palatino Linotype" w:eastAsia="Palatino Linotype" w:hAnsi="Palatino Linotype" w:cs="Palatino Linotype"/>
                <w:sz w:val="16"/>
                <w:szCs w:val="16"/>
              </w:rPr>
              <w:t>(F</w:t>
            </w:r>
            <w:r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r</w:t>
            </w:r>
            <w:r>
              <w:rPr>
                <w:rFonts w:ascii="Palatino Linotype" w:eastAsia="Palatino Linotype" w:hAnsi="Palatino Linotype" w:cs="Palatino Linotype"/>
                <w:sz w:val="16"/>
                <w:szCs w:val="16"/>
              </w:rPr>
              <w:t>i.,</w:t>
            </w:r>
            <w:r>
              <w:rPr>
                <w:rFonts w:ascii="Palatino Linotype" w:eastAsia="Palatino Linotype" w:hAnsi="Palatino Linotype" w:cs="Palatino Linotype"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sz w:val="16"/>
                <w:szCs w:val="16"/>
              </w:rPr>
              <w:t>Oct.</w:t>
            </w:r>
            <w:r>
              <w:rPr>
                <w:rFonts w:ascii="Palatino Linotype" w:eastAsia="Palatino Linotype" w:hAnsi="Palatino Linotype" w:cs="Palatino Linotype"/>
                <w:spacing w:val="-4"/>
                <w:sz w:val="16"/>
                <w:szCs w:val="16"/>
              </w:rPr>
              <w:t xml:space="preserve"> </w:t>
            </w:r>
            <w:r w:rsidR="006203C9">
              <w:rPr>
                <w:rFonts w:ascii="Palatino Linotype" w:eastAsia="Palatino Linotype" w:hAnsi="Palatino Linotype" w:cs="Palatino Linotype"/>
                <w:sz w:val="16"/>
                <w:szCs w:val="16"/>
              </w:rPr>
              <w:t>4</w:t>
            </w:r>
            <w:r w:rsidR="0052375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873FC6" w14:textId="51D53520" w:rsidR="00E91D0E" w:rsidRPr="005E43FE" w:rsidRDefault="00E91D0E" w:rsidP="005E43FE">
            <w:pPr>
              <w:spacing w:after="0" w:line="240" w:lineRule="auto"/>
              <w:ind w:left="213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</w:p>
        </w:tc>
        <w:tc>
          <w:tcPr>
            <w:tcW w:w="1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A675CF" w14:textId="77777777" w:rsidR="00E91D0E" w:rsidRPr="005E43FE" w:rsidRDefault="009C0A6D" w:rsidP="005E43FE">
            <w:pPr>
              <w:spacing w:before="49" w:after="0" w:line="240" w:lineRule="auto"/>
              <w:ind w:left="78" w:right="58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Deco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r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ating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c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m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ittee</w:t>
            </w:r>
          </w:p>
          <w:p w14:paraId="5C0248CF" w14:textId="197EA2BF" w:rsidR="00E91D0E" w:rsidRPr="005E43FE" w:rsidRDefault="009C0A6D" w:rsidP="005E43FE">
            <w:pPr>
              <w:spacing w:after="0" w:line="240" w:lineRule="auto"/>
              <w:ind w:left="270" w:right="25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</w:t>
            </w:r>
            <w:r w:rsidR="0052375E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9 am–</w:t>
            </w:r>
            <w:r w:rsidR="008C32A6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 12</w:t>
            </w:r>
            <w:r w:rsidR="0052375E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 am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)</w:t>
            </w:r>
          </w:p>
        </w:tc>
        <w:tc>
          <w:tcPr>
            <w:tcW w:w="24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B01965" w14:textId="77777777" w:rsidR="00E91D0E" w:rsidRPr="005E43FE" w:rsidRDefault="009C0A6D" w:rsidP="005E43FE">
            <w:pPr>
              <w:spacing w:before="49" w:after="0" w:line="240" w:lineRule="auto"/>
              <w:ind w:left="377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Year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b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ok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distributi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n</w:t>
            </w:r>
          </w:p>
          <w:p w14:paraId="24CB1C9F" w14:textId="37831AB5" w:rsidR="00E91D0E" w:rsidRPr="005E43FE" w:rsidRDefault="009C0A6D" w:rsidP="005E43FE">
            <w:pPr>
              <w:spacing w:after="0" w:line="240" w:lineRule="auto"/>
              <w:ind w:left="365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proofErr w:type="gramStart"/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="00C50243"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6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00</w:t>
            </w:r>
            <w:proofErr w:type="gramEnd"/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="00C50243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pm–9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:00 pm)</w:t>
            </w:r>
          </w:p>
        </w:tc>
        <w:tc>
          <w:tcPr>
            <w:tcW w:w="244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15CCF1" w14:textId="77777777" w:rsidR="00E91D0E" w:rsidRPr="005E43FE" w:rsidRDefault="009C0A6D" w:rsidP="005E43FE">
            <w:pPr>
              <w:spacing w:before="49" w:after="0" w:line="240" w:lineRule="auto"/>
              <w:ind w:left="300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Alumni tent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re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g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istration</w:t>
            </w:r>
          </w:p>
          <w:p w14:paraId="2263F07A" w14:textId="27F25505" w:rsidR="00E91D0E" w:rsidRPr="005E43FE" w:rsidRDefault="0052375E" w:rsidP="005E43FE">
            <w:pPr>
              <w:spacing w:after="0" w:line="240" w:lineRule="auto"/>
              <w:ind w:left="367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proofErr w:type="gramStart"/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</w:t>
            </w:r>
            <w:r w:rsidR="009C0A6D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 7:00</w:t>
            </w:r>
            <w:proofErr w:type="gramEnd"/>
            <w:r w:rsidR="009C0A6D"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="009C0A6D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pm‐</w:t>
            </w:r>
            <w:r w:rsidR="009C0A6D"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9:</w:t>
            </w:r>
            <w:r w:rsidR="009C0A6D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00</w:t>
            </w:r>
            <w:r w:rsidR="009C0A6D"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="009C0A6D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pm)</w:t>
            </w:r>
          </w:p>
        </w:tc>
      </w:tr>
      <w:tr w:rsidR="006203C9" w14:paraId="0EB05A4A" w14:textId="77777777" w:rsidTr="005E43FE">
        <w:trPr>
          <w:trHeight w:hRule="exact" w:val="566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1E8493E3" w14:textId="24A00F4B" w:rsidR="006203C9" w:rsidRDefault="006203C9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Alumni Dinner</w:t>
            </w:r>
            <w:r w:rsidR="0002793B"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 xml:space="preserve"> Set up</w:t>
            </w:r>
          </w:p>
          <w:p w14:paraId="7C46DE05" w14:textId="1952768B" w:rsidR="006203C9" w:rsidRPr="006203C9" w:rsidRDefault="006203C9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bCs/>
                <w:position w:val="1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Cs/>
                <w:position w:val="1"/>
                <w:sz w:val="17"/>
                <w:szCs w:val="17"/>
              </w:rPr>
              <w:t>(Thurs., Oct. 3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0067FD" w14:textId="16B4636E" w:rsidR="006203C9" w:rsidRPr="005E43FE" w:rsidRDefault="006203C9" w:rsidP="005E43FE">
            <w:pPr>
              <w:spacing w:after="0" w:line="240" w:lineRule="auto"/>
              <w:ind w:left="213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et-up</w:t>
            </w:r>
          </w:p>
          <w:p w14:paraId="45C04E6B" w14:textId="215738CC" w:rsidR="006203C9" w:rsidRPr="005E43FE" w:rsidRDefault="006203C9" w:rsidP="005E43FE">
            <w:pPr>
              <w:spacing w:after="0" w:line="240" w:lineRule="auto"/>
              <w:ind w:left="213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After school</w:t>
            </w:r>
          </w:p>
        </w:tc>
        <w:tc>
          <w:tcPr>
            <w:tcW w:w="1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8D2839" w14:textId="77777777" w:rsidR="006203C9" w:rsidRPr="005E43FE" w:rsidRDefault="006203C9" w:rsidP="005E43FE">
            <w:pPr>
              <w:spacing w:before="49" w:after="0" w:line="240" w:lineRule="auto"/>
              <w:ind w:left="78" w:right="58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</w:p>
        </w:tc>
        <w:tc>
          <w:tcPr>
            <w:tcW w:w="24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4D0C3E" w14:textId="77777777" w:rsidR="006203C9" w:rsidRPr="005E43FE" w:rsidRDefault="006203C9" w:rsidP="005E43FE">
            <w:pPr>
              <w:spacing w:before="49" w:after="0" w:line="240" w:lineRule="auto"/>
              <w:ind w:left="377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</w:p>
        </w:tc>
        <w:tc>
          <w:tcPr>
            <w:tcW w:w="244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DB71FA" w14:textId="77777777" w:rsidR="006203C9" w:rsidRPr="005E43FE" w:rsidRDefault="006203C9" w:rsidP="005E43FE">
            <w:pPr>
              <w:spacing w:before="49" w:after="0" w:line="240" w:lineRule="auto"/>
              <w:ind w:left="300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</w:p>
        </w:tc>
      </w:tr>
      <w:tr w:rsidR="00E91D0E" w14:paraId="3DC5B71E" w14:textId="77777777" w:rsidTr="005E43FE">
        <w:trPr>
          <w:trHeight w:hRule="exact" w:val="469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6827D957" w14:textId="3F017F37" w:rsidR="00E91D0E" w:rsidRDefault="009C0A6D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Alumni d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2"/>
                <w:position w:val="1"/>
                <w:sz w:val="17"/>
                <w:szCs w:val="17"/>
              </w:rPr>
              <w:t>i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nner</w:t>
            </w:r>
          </w:p>
          <w:p w14:paraId="5BC9BE23" w14:textId="79EA7EE0" w:rsidR="00E91D0E" w:rsidRDefault="009C0A6D">
            <w:pPr>
              <w:spacing w:before="1" w:after="0" w:line="228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(Fri</w:t>
            </w:r>
            <w:r>
              <w:rPr>
                <w:rFonts w:ascii="Palatino Linotype" w:eastAsia="Palatino Linotype" w:hAnsi="Palatino Linotype" w:cs="Palatino Linotype"/>
                <w:spacing w:val="1"/>
                <w:sz w:val="17"/>
                <w:szCs w:val="17"/>
              </w:rPr>
              <w:t>.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, Oc</w:t>
            </w:r>
            <w:r>
              <w:rPr>
                <w:rFonts w:ascii="Palatino Linotype" w:eastAsia="Palatino Linotype" w:hAnsi="Palatino Linotype" w:cs="Palatino Linotype"/>
                <w:spacing w:val="-2"/>
                <w:sz w:val="17"/>
                <w:szCs w:val="17"/>
              </w:rPr>
              <w:t>t</w:t>
            </w:r>
            <w:r w:rsidR="006203C9">
              <w:rPr>
                <w:rFonts w:ascii="Palatino Linotype" w:eastAsia="Palatino Linotype" w:hAnsi="Palatino Linotype" w:cs="Palatino Linotype"/>
                <w:sz w:val="17"/>
                <w:szCs w:val="17"/>
              </w:rPr>
              <w:t>. 4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)</w:t>
            </w:r>
          </w:p>
        </w:tc>
        <w:tc>
          <w:tcPr>
            <w:tcW w:w="43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03541" w14:textId="77777777" w:rsidR="00E91D0E" w:rsidRPr="005E43FE" w:rsidRDefault="009C0A6D" w:rsidP="005E43FE">
            <w:pPr>
              <w:spacing w:after="0" w:line="240" w:lineRule="auto"/>
              <w:ind w:left="1875" w:right="1855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erver</w:t>
            </w:r>
          </w:p>
          <w:p w14:paraId="6857F812" w14:textId="77777777" w:rsidR="00E91D0E" w:rsidRPr="005E43FE" w:rsidRDefault="009C0A6D" w:rsidP="005E43FE">
            <w:pPr>
              <w:spacing w:after="0" w:line="240" w:lineRule="auto"/>
              <w:ind w:left="1440" w:right="1421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5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00 pm‐7:30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p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)</w:t>
            </w:r>
          </w:p>
        </w:tc>
        <w:tc>
          <w:tcPr>
            <w:tcW w:w="22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D4B53D" w14:textId="77777777" w:rsidR="00E91D0E" w:rsidRPr="005E43FE" w:rsidRDefault="00AE3EBE" w:rsidP="005E43FE">
            <w:pPr>
              <w:spacing w:after="0" w:line="240" w:lineRule="auto"/>
              <w:ind w:left="715" w:right="706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Clea</w:t>
            </w:r>
            <w:r w:rsidR="009C0A6D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n</w:t>
            </w:r>
            <w:r w:rsidR="009C0A6D"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‐</w:t>
            </w:r>
            <w:r w:rsidR="009C0A6D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up</w:t>
            </w:r>
          </w:p>
          <w:p w14:paraId="2839B1D0" w14:textId="77777777" w:rsidR="00E91D0E" w:rsidRPr="005E43FE" w:rsidRDefault="009C0A6D" w:rsidP="005E43FE">
            <w:pPr>
              <w:spacing w:after="0" w:line="240" w:lineRule="auto"/>
              <w:ind w:left="344" w:right="336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</w:t>
            </w:r>
            <w:r w:rsidR="00AE3EBE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7:3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0 pm‐10:00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pm)</w:t>
            </w:r>
          </w:p>
        </w:tc>
        <w:tc>
          <w:tcPr>
            <w:tcW w:w="22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674B6F" w14:textId="77777777" w:rsidR="00E91D0E" w:rsidRPr="005E43FE" w:rsidRDefault="00E91D0E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91D0E" w14:paraId="06B7B75E" w14:textId="77777777" w:rsidTr="005E43FE">
        <w:trPr>
          <w:trHeight w:hRule="exact" w:val="468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650ED2E9" w14:textId="3AB9C473" w:rsidR="00E91D0E" w:rsidRDefault="00D54DAA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Homecoming dance</w:t>
            </w:r>
          </w:p>
          <w:p w14:paraId="04BE2CC2" w14:textId="3C9D129F" w:rsidR="00E91D0E" w:rsidRDefault="009C0A6D">
            <w:pPr>
              <w:spacing w:before="1" w:after="0" w:line="227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(</w:t>
            </w:r>
            <w:r>
              <w:rPr>
                <w:rFonts w:ascii="Palatino Linotype" w:eastAsia="Palatino Linotype" w:hAnsi="Palatino Linotype" w:cs="Palatino Linotype"/>
                <w:spacing w:val="1"/>
                <w:sz w:val="17"/>
                <w:szCs w:val="17"/>
              </w:rPr>
              <w:t>S</w:t>
            </w:r>
            <w:r w:rsidR="006203C9">
              <w:rPr>
                <w:rFonts w:ascii="Palatino Linotype" w:eastAsia="Palatino Linotype" w:hAnsi="Palatino Linotype" w:cs="Palatino Linotype"/>
                <w:sz w:val="17"/>
                <w:szCs w:val="17"/>
              </w:rPr>
              <w:t>at., Oct. 5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C7C879" w14:textId="77777777" w:rsidR="00E91D0E" w:rsidRPr="005E43FE" w:rsidRDefault="00E91D0E" w:rsidP="005E43FE">
            <w:pPr>
              <w:spacing w:before="6" w:after="0" w:line="240" w:lineRule="auto"/>
              <w:jc w:val="center"/>
              <w:rPr>
                <w:sz w:val="16"/>
                <w:szCs w:val="16"/>
              </w:rPr>
            </w:pPr>
          </w:p>
          <w:p w14:paraId="21629410" w14:textId="77777777" w:rsidR="00E91D0E" w:rsidRPr="005E43FE" w:rsidRDefault="009C0A6D" w:rsidP="005E43FE">
            <w:pPr>
              <w:spacing w:after="0" w:line="240" w:lineRule="auto"/>
              <w:ind w:left="385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Provi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d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e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Dessert</w:t>
            </w:r>
          </w:p>
        </w:tc>
        <w:tc>
          <w:tcPr>
            <w:tcW w:w="23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D6F5F0" w14:textId="77777777" w:rsidR="00E91D0E" w:rsidRPr="005E43FE" w:rsidRDefault="009C0A6D" w:rsidP="005E43FE">
            <w:pPr>
              <w:spacing w:before="7" w:after="0" w:line="240" w:lineRule="auto"/>
              <w:ind w:left="721" w:right="702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erve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fo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d</w:t>
            </w:r>
          </w:p>
          <w:p w14:paraId="1AA5E702" w14:textId="77777777" w:rsidR="00E91D0E" w:rsidRPr="005E43FE" w:rsidRDefault="009C0A6D" w:rsidP="005E43FE">
            <w:pPr>
              <w:spacing w:after="0" w:line="240" w:lineRule="auto"/>
              <w:ind w:left="437" w:right="419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(</w:t>
            </w:r>
            <w:r w:rsidR="00061DF7" w:rsidRPr="005E43FE">
              <w:rPr>
                <w:rFonts w:ascii="Palatino Linotype" w:eastAsia="Palatino Linotype" w:hAnsi="Palatino Linotype" w:cs="Palatino Linotype"/>
                <w:spacing w:val="1"/>
                <w:position w:val="1"/>
                <w:sz w:val="16"/>
                <w:szCs w:val="16"/>
              </w:rPr>
              <w:t>6: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position w:val="1"/>
                <w:sz w:val="16"/>
                <w:szCs w:val="16"/>
              </w:rPr>
              <w:t>0</w:t>
            </w: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0</w:t>
            </w:r>
            <w:r w:rsidRPr="005E43FE">
              <w:rPr>
                <w:rFonts w:ascii="Palatino Linotype" w:eastAsia="Palatino Linotype" w:hAnsi="Palatino Linotype" w:cs="Palatino Linotype"/>
                <w:spacing w:val="-3"/>
                <w:position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pm–10:00</w:t>
            </w:r>
            <w:r w:rsidRPr="005E43FE">
              <w:rPr>
                <w:rFonts w:ascii="Palatino Linotype" w:eastAsia="Palatino Linotype" w:hAnsi="Palatino Linotype" w:cs="Palatino Linotype"/>
                <w:spacing w:val="-7"/>
                <w:position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w w:val="99"/>
                <w:position w:val="1"/>
                <w:sz w:val="16"/>
                <w:szCs w:val="16"/>
              </w:rPr>
              <w:t>pm)</w:t>
            </w:r>
          </w:p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9C0400" w14:textId="77777777" w:rsidR="00E91D0E" w:rsidRPr="005E43FE" w:rsidRDefault="009C0A6D" w:rsidP="005E43FE">
            <w:pPr>
              <w:spacing w:before="7" w:after="0" w:line="240" w:lineRule="auto"/>
              <w:ind w:left="519" w:right="499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Clean up</w:t>
            </w:r>
          </w:p>
          <w:p w14:paraId="215270C2" w14:textId="77777777" w:rsidR="00E91D0E" w:rsidRPr="005E43FE" w:rsidRDefault="009C0A6D" w:rsidP="005E43FE">
            <w:pPr>
              <w:spacing w:after="0" w:line="240" w:lineRule="auto"/>
              <w:ind w:left="171" w:right="153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(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position w:val="1"/>
                <w:sz w:val="16"/>
                <w:szCs w:val="16"/>
              </w:rPr>
              <w:t>9</w:t>
            </w: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position w:val="1"/>
                <w:sz w:val="16"/>
                <w:szCs w:val="16"/>
              </w:rPr>
              <w:t>0</w:t>
            </w: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0</w:t>
            </w:r>
            <w:r w:rsidRPr="005E43FE">
              <w:rPr>
                <w:rFonts w:ascii="Palatino Linotype" w:eastAsia="Palatino Linotype" w:hAnsi="Palatino Linotype" w:cs="Palatino Linotype"/>
                <w:spacing w:val="-3"/>
                <w:position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pm–11:00</w:t>
            </w:r>
            <w:r w:rsidRPr="005E43FE">
              <w:rPr>
                <w:rFonts w:ascii="Palatino Linotype" w:eastAsia="Palatino Linotype" w:hAnsi="Palatino Linotype" w:cs="Palatino Linotype"/>
                <w:spacing w:val="-7"/>
                <w:position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w w:val="99"/>
                <w:position w:val="1"/>
                <w:sz w:val="16"/>
                <w:szCs w:val="16"/>
              </w:rPr>
              <w:t>pm)</w:t>
            </w:r>
          </w:p>
        </w:tc>
        <w:tc>
          <w:tcPr>
            <w:tcW w:w="264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3" w:space="0" w:color="000000"/>
            </w:tcBorders>
            <w:vAlign w:val="center"/>
          </w:tcPr>
          <w:p w14:paraId="72BC8682" w14:textId="77777777" w:rsidR="00E91D0E" w:rsidRPr="005E43FE" w:rsidRDefault="009C0A6D" w:rsidP="005E43FE">
            <w:pPr>
              <w:spacing w:before="7" w:after="0" w:line="240" w:lineRule="auto"/>
              <w:ind w:left="516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Run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Carnival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G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ames</w:t>
            </w:r>
          </w:p>
          <w:p w14:paraId="458126BB" w14:textId="77777777" w:rsidR="00E91D0E" w:rsidRPr="005E43FE" w:rsidRDefault="009C0A6D" w:rsidP="005E43FE">
            <w:pPr>
              <w:spacing w:after="0" w:line="240" w:lineRule="auto"/>
              <w:ind w:left="610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(</w:t>
            </w:r>
            <w:r w:rsidR="00061DF7" w:rsidRPr="005E43FE">
              <w:rPr>
                <w:rFonts w:ascii="Palatino Linotype" w:eastAsia="Palatino Linotype" w:hAnsi="Palatino Linotype" w:cs="Palatino Linotype"/>
                <w:spacing w:val="1"/>
                <w:position w:val="1"/>
                <w:sz w:val="16"/>
                <w:szCs w:val="16"/>
              </w:rPr>
              <w:t>6</w:t>
            </w: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position w:val="1"/>
                <w:sz w:val="16"/>
                <w:szCs w:val="16"/>
              </w:rPr>
              <w:t>0</w:t>
            </w: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0</w:t>
            </w:r>
            <w:r w:rsidRPr="005E43FE">
              <w:rPr>
                <w:rFonts w:ascii="Palatino Linotype" w:eastAsia="Palatino Linotype" w:hAnsi="Palatino Linotype" w:cs="Palatino Linotype"/>
                <w:spacing w:val="-3"/>
                <w:position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pm–10:00</w:t>
            </w:r>
            <w:r w:rsidRPr="005E43FE">
              <w:rPr>
                <w:rFonts w:ascii="Palatino Linotype" w:eastAsia="Palatino Linotype" w:hAnsi="Palatino Linotype" w:cs="Palatino Linotype"/>
                <w:spacing w:val="-7"/>
                <w:position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pm)</w:t>
            </w:r>
          </w:p>
        </w:tc>
      </w:tr>
      <w:tr w:rsidR="00E91D0E" w14:paraId="367DBE8C" w14:textId="77777777" w:rsidTr="005E43FE">
        <w:trPr>
          <w:trHeight w:hRule="exact" w:val="469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5102460C" w14:textId="55B097B2" w:rsidR="00E91D0E" w:rsidRDefault="00E339D5">
            <w:pPr>
              <w:spacing w:after="0" w:line="240" w:lineRule="auto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>Heritage Breakfast</w:t>
            </w:r>
          </w:p>
          <w:p w14:paraId="5F461D57" w14:textId="6531FB92" w:rsidR="00E91D0E" w:rsidRDefault="009C0A6D">
            <w:pPr>
              <w:spacing w:before="1" w:after="0" w:line="227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(</w:t>
            </w:r>
            <w:r>
              <w:rPr>
                <w:rFonts w:ascii="Palatino Linotype" w:eastAsia="Palatino Linotype" w:hAnsi="Palatino Linotype" w:cs="Palatino Linotype"/>
                <w:spacing w:val="1"/>
                <w:sz w:val="17"/>
                <w:szCs w:val="17"/>
              </w:rPr>
              <w:t>S</w:t>
            </w:r>
            <w:r w:rsidR="006203C9">
              <w:rPr>
                <w:rFonts w:ascii="Palatino Linotype" w:eastAsia="Palatino Linotype" w:hAnsi="Palatino Linotype" w:cs="Palatino Linotype"/>
                <w:sz w:val="17"/>
                <w:szCs w:val="17"/>
              </w:rPr>
              <w:t>at., Oct. 6</w:t>
            </w:r>
            <w:r w:rsidR="00E339D5">
              <w:rPr>
                <w:rFonts w:ascii="Palatino Linotype" w:eastAsia="Palatino Linotype" w:hAnsi="Palatino Linotype" w:cs="Palatino Linotype"/>
                <w:sz w:val="17"/>
                <w:szCs w:val="17"/>
              </w:rPr>
              <w:t>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E06A6C" w14:textId="77777777" w:rsidR="00E91D0E" w:rsidRPr="005E43FE" w:rsidRDefault="009C0A6D" w:rsidP="005E43FE">
            <w:pPr>
              <w:spacing w:before="1" w:after="0" w:line="240" w:lineRule="auto"/>
              <w:ind w:left="379" w:right="359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Set 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U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p &amp;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erve</w:t>
            </w:r>
          </w:p>
          <w:p w14:paraId="7F5F8693" w14:textId="5A247040" w:rsidR="00E91D0E" w:rsidRPr="005E43FE" w:rsidRDefault="00AE3EBE" w:rsidP="005E43FE">
            <w:pPr>
              <w:spacing w:after="0" w:line="240" w:lineRule="auto"/>
              <w:ind w:left="235" w:right="216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</w:t>
            </w:r>
            <w:r w:rsidR="00C95C9A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8:00</w:t>
            </w:r>
            <w:r w:rsidR="009C0A6D"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am)</w:t>
            </w:r>
          </w:p>
        </w:tc>
        <w:tc>
          <w:tcPr>
            <w:tcW w:w="23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BAB156" w14:textId="7B63E077" w:rsidR="00E91D0E" w:rsidRPr="005E43FE" w:rsidRDefault="00E91D0E" w:rsidP="005E43FE">
            <w:pPr>
              <w:spacing w:after="0" w:line="240" w:lineRule="auto"/>
              <w:ind w:left="402" w:right="383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</w:p>
        </w:tc>
        <w:tc>
          <w:tcPr>
            <w:tcW w:w="444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3" w:space="0" w:color="000000"/>
            </w:tcBorders>
            <w:vAlign w:val="center"/>
          </w:tcPr>
          <w:p w14:paraId="2B31F481" w14:textId="77777777" w:rsidR="00E91D0E" w:rsidRPr="005E43FE" w:rsidRDefault="00E91D0E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91D0E" w14:paraId="752A23F1" w14:textId="77777777" w:rsidTr="005E43FE">
        <w:trPr>
          <w:trHeight w:hRule="exact" w:val="469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4FEAB003" w14:textId="42F32450" w:rsidR="00E91D0E" w:rsidRDefault="00C95C9A">
            <w:pPr>
              <w:spacing w:after="0" w:line="240" w:lineRule="auto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 xml:space="preserve">Teacher </w:t>
            </w:r>
            <w:r w:rsidR="009C0A6D"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>Confer</w:t>
            </w:r>
            <w:r w:rsidR="009C0A6D">
              <w:rPr>
                <w:rFonts w:ascii="Palatino Linotype" w:eastAsia="Palatino Linotype" w:hAnsi="Palatino Linotype" w:cs="Palatino Linotype"/>
                <w:b/>
                <w:bCs/>
                <w:spacing w:val="-1"/>
                <w:sz w:val="17"/>
                <w:szCs w:val="17"/>
              </w:rPr>
              <w:t>e</w:t>
            </w:r>
            <w:r w:rsidR="009C0A6D"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>nces</w:t>
            </w:r>
          </w:p>
          <w:p w14:paraId="796F3AD4" w14:textId="4D80E3C8" w:rsidR="00061DF7" w:rsidRDefault="006203C9">
            <w:pPr>
              <w:spacing w:before="1" w:after="0" w:line="227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(Wed., Oct. 23</w:t>
            </w:r>
            <w:r w:rsidR="00061DF7">
              <w:rPr>
                <w:rFonts w:ascii="Palatino Linotype" w:eastAsia="Palatino Linotype" w:hAnsi="Palatino Linotype" w:cs="Palatino Linotype"/>
                <w:sz w:val="17"/>
                <w:szCs w:val="17"/>
              </w:rPr>
              <w:t>)</w:t>
            </w:r>
          </w:p>
          <w:p w14:paraId="3B30CBC1" w14:textId="77777777" w:rsidR="00061DF7" w:rsidRDefault="00061DF7">
            <w:pPr>
              <w:spacing w:before="1" w:after="0" w:line="227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</w:p>
          <w:p w14:paraId="5A0584F3" w14:textId="77777777" w:rsidR="00061DF7" w:rsidRDefault="00061DF7">
            <w:pPr>
              <w:spacing w:before="1" w:after="0" w:line="227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</w:p>
          <w:p w14:paraId="20CA5651" w14:textId="77777777" w:rsidR="00E91D0E" w:rsidRDefault="009C0A6D" w:rsidP="00061DF7">
            <w:pPr>
              <w:spacing w:before="1" w:after="0" w:line="227" w:lineRule="exact"/>
              <w:ind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5E1475" w14:textId="77777777" w:rsidR="00E91D0E" w:rsidRPr="005E43FE" w:rsidRDefault="009C0A6D" w:rsidP="005E43FE">
            <w:pPr>
              <w:spacing w:before="1" w:after="0" w:line="240" w:lineRule="auto"/>
              <w:ind w:left="393" w:right="372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erve/clean up</w:t>
            </w:r>
          </w:p>
          <w:p w14:paraId="6D43745D" w14:textId="77777777" w:rsidR="00E91D0E" w:rsidRPr="005E43FE" w:rsidRDefault="009C0A6D" w:rsidP="005E43FE">
            <w:pPr>
              <w:spacing w:after="0" w:line="240" w:lineRule="auto"/>
              <w:ind w:left="275" w:right="254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</w:t>
            </w:r>
            <w:r w:rsidR="00061DF7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5:30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 pm‐8:00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p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)</w:t>
            </w:r>
          </w:p>
        </w:tc>
        <w:tc>
          <w:tcPr>
            <w:tcW w:w="23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405E6" w14:textId="2A2AA8AD" w:rsidR="00E91D0E" w:rsidRPr="005E43FE" w:rsidRDefault="00C95C9A" w:rsidP="005E43FE">
            <w:pPr>
              <w:spacing w:before="1" w:after="0" w:line="240" w:lineRule="auto"/>
              <w:ind w:right="128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Provide </w:t>
            </w:r>
            <w:proofErr w:type="gramStart"/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soup </w:t>
            </w:r>
            <w:r w:rsidR="009C0A6D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 </w:t>
            </w:r>
            <w:r w:rsidR="009C0A6D"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="009C0A6D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r</w:t>
            </w:r>
            <w:proofErr w:type="gramEnd"/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 xml:space="preserve"> monetary            donation </w:t>
            </w:r>
            <w:r w:rsidR="009C0A6D"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f</w:t>
            </w:r>
            <w:r w:rsidR="009C0A6D"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="009C0A6D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r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dinner</w:t>
            </w:r>
          </w:p>
        </w:tc>
        <w:tc>
          <w:tcPr>
            <w:tcW w:w="444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F33AF9" w14:textId="77777777" w:rsidR="00E91D0E" w:rsidRPr="005E43FE" w:rsidRDefault="00E91D0E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91D0E" w14:paraId="586F761C" w14:textId="77777777" w:rsidTr="005E43FE">
        <w:trPr>
          <w:trHeight w:hRule="exact" w:val="510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6CB1CB4F" w14:textId="04C4DB78" w:rsidR="00E91D0E" w:rsidRDefault="00C95C9A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 xml:space="preserve">Teacher </w:t>
            </w:r>
            <w:r w:rsidR="009C0A6D"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Confer</w:t>
            </w:r>
            <w:r w:rsidR="009C0A6D">
              <w:rPr>
                <w:rFonts w:ascii="Palatino Linotype" w:eastAsia="Palatino Linotype" w:hAnsi="Palatino Linotype" w:cs="Palatino Linotype"/>
                <w:b/>
                <w:bCs/>
                <w:spacing w:val="-1"/>
                <w:position w:val="1"/>
                <w:sz w:val="17"/>
                <w:szCs w:val="17"/>
              </w:rPr>
              <w:t>e</w:t>
            </w:r>
            <w:r w:rsidR="009C0A6D"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nces</w:t>
            </w:r>
          </w:p>
          <w:p w14:paraId="7BD19227" w14:textId="34A0536E" w:rsidR="00E91D0E" w:rsidRDefault="00061DF7">
            <w:pPr>
              <w:spacing w:before="1" w:after="0" w:line="228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(Thurs</w:t>
            </w:r>
            <w:r w:rsidR="009C0A6D">
              <w:rPr>
                <w:rFonts w:ascii="Palatino Linotype" w:eastAsia="Palatino Linotype" w:hAnsi="Palatino Linotype" w:cs="Palatino Linotype"/>
                <w:sz w:val="17"/>
                <w:szCs w:val="17"/>
              </w:rPr>
              <w:t>,</w:t>
            </w:r>
            <w:r w:rsidR="009C0A6D">
              <w:rPr>
                <w:rFonts w:ascii="Palatino Linotype" w:eastAsia="Palatino Linotype" w:hAnsi="Palatino Linotype" w:cs="Palatino Linotype"/>
                <w:spacing w:val="1"/>
                <w:sz w:val="17"/>
                <w:szCs w:val="17"/>
              </w:rPr>
              <w:t xml:space="preserve"> </w:t>
            </w:r>
            <w:r w:rsidR="009C0A6D">
              <w:rPr>
                <w:rFonts w:ascii="Palatino Linotype" w:eastAsia="Palatino Linotype" w:hAnsi="Palatino Linotype" w:cs="Palatino Linotype"/>
                <w:sz w:val="17"/>
                <w:szCs w:val="17"/>
              </w:rPr>
              <w:t>Oc</w:t>
            </w:r>
            <w:r w:rsidR="009C0A6D">
              <w:rPr>
                <w:rFonts w:ascii="Palatino Linotype" w:eastAsia="Palatino Linotype" w:hAnsi="Palatino Linotype" w:cs="Palatino Linotype"/>
                <w:spacing w:val="-2"/>
                <w:sz w:val="17"/>
                <w:szCs w:val="17"/>
              </w:rPr>
              <w:t>t</w:t>
            </w:r>
            <w:r w:rsidR="009C0A6D">
              <w:rPr>
                <w:rFonts w:ascii="Palatino Linotype" w:eastAsia="Palatino Linotype" w:hAnsi="Palatino Linotype" w:cs="Palatino Linotype"/>
                <w:sz w:val="17"/>
                <w:szCs w:val="17"/>
              </w:rPr>
              <w:t>.</w:t>
            </w:r>
            <w:r w:rsidR="009C0A6D">
              <w:rPr>
                <w:rFonts w:ascii="Palatino Linotype" w:eastAsia="Palatino Linotype" w:hAnsi="Palatino Linotype" w:cs="Palatino Linotype"/>
                <w:spacing w:val="1"/>
                <w:sz w:val="17"/>
                <w:szCs w:val="17"/>
              </w:rPr>
              <w:t xml:space="preserve"> </w:t>
            </w:r>
            <w:r w:rsidR="009C0A6D">
              <w:rPr>
                <w:rFonts w:ascii="Palatino Linotype" w:eastAsia="Palatino Linotype" w:hAnsi="Palatino Linotype" w:cs="Palatino Linotype"/>
                <w:spacing w:val="-1"/>
                <w:sz w:val="17"/>
                <w:szCs w:val="17"/>
              </w:rPr>
              <w:t>2</w:t>
            </w:r>
            <w:r w:rsidR="006203C9">
              <w:rPr>
                <w:rFonts w:ascii="Palatino Linotype" w:eastAsia="Palatino Linotype" w:hAnsi="Palatino Linotype" w:cs="Palatino Linotype"/>
                <w:sz w:val="17"/>
                <w:szCs w:val="17"/>
              </w:rPr>
              <w:t>4</w:t>
            </w:r>
            <w:r w:rsidR="009C0A6D">
              <w:rPr>
                <w:rFonts w:ascii="Palatino Linotype" w:eastAsia="Palatino Linotype" w:hAnsi="Palatino Linotype" w:cs="Palatino Linotype"/>
                <w:sz w:val="17"/>
                <w:szCs w:val="17"/>
              </w:rPr>
              <w:t>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E0D722" w14:textId="77777777" w:rsidR="00E91D0E" w:rsidRPr="005E43FE" w:rsidRDefault="009C0A6D" w:rsidP="005E43FE">
            <w:pPr>
              <w:spacing w:after="0" w:line="240" w:lineRule="auto"/>
              <w:ind w:left="393" w:right="372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erve/clean up</w:t>
            </w:r>
          </w:p>
          <w:p w14:paraId="19A9FBA9" w14:textId="77777777" w:rsidR="00E91D0E" w:rsidRPr="005E43FE" w:rsidRDefault="009C0A6D" w:rsidP="005E43FE">
            <w:pPr>
              <w:spacing w:after="0" w:line="240" w:lineRule="auto"/>
              <w:ind w:left="275" w:right="254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</w:t>
            </w:r>
            <w:r w:rsidR="00061DF7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5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30 pm‐8:00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p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)</w:t>
            </w:r>
          </w:p>
        </w:tc>
        <w:tc>
          <w:tcPr>
            <w:tcW w:w="23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2840BD" w14:textId="610BAC57" w:rsidR="00E91D0E" w:rsidRPr="005E43FE" w:rsidRDefault="00C95C9A" w:rsidP="005E43FE">
            <w:pPr>
              <w:spacing w:after="0" w:line="240" w:lineRule="auto"/>
              <w:ind w:left="987" w:right="128" w:hanging="805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onetary donation for dinner</w:t>
            </w:r>
          </w:p>
        </w:tc>
        <w:tc>
          <w:tcPr>
            <w:tcW w:w="444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484AEF" w14:textId="77777777" w:rsidR="00E91D0E" w:rsidRPr="005E43FE" w:rsidRDefault="00E91D0E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91D0E" w14:paraId="45EDF65B" w14:textId="77777777" w:rsidTr="005E43FE">
        <w:trPr>
          <w:trHeight w:hRule="exact" w:val="468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23F21BF7" w14:textId="77777777" w:rsidR="00E91D0E" w:rsidRDefault="004508D1" w:rsidP="004508D1">
            <w:pPr>
              <w:spacing w:before="1" w:after="0" w:line="227" w:lineRule="exact"/>
              <w:ind w:right="-20"/>
              <w:rPr>
                <w:rFonts w:ascii="Palatino Linotype" w:eastAsia="Palatino Linotype" w:hAnsi="Palatino Linotype" w:cs="Palatino Linotype"/>
                <w:b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 xml:space="preserve">  </w:t>
            </w:r>
            <w:r w:rsidRPr="004508D1">
              <w:rPr>
                <w:rFonts w:ascii="Palatino Linotype" w:eastAsia="Palatino Linotype" w:hAnsi="Palatino Linotype" w:cs="Palatino Linotype"/>
                <w:b/>
                <w:sz w:val="17"/>
                <w:szCs w:val="17"/>
              </w:rPr>
              <w:t>Sock Hop</w:t>
            </w:r>
          </w:p>
          <w:p w14:paraId="3C4EFF43" w14:textId="68ED74EC" w:rsidR="004508D1" w:rsidRPr="004508D1" w:rsidRDefault="004508D1" w:rsidP="004508D1">
            <w:pPr>
              <w:spacing w:before="1" w:after="0" w:line="227" w:lineRule="exact"/>
              <w:ind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sz w:val="17"/>
                <w:szCs w:val="17"/>
              </w:rPr>
              <w:t xml:space="preserve">  </w:t>
            </w:r>
            <w:r w:rsidR="006203C9">
              <w:rPr>
                <w:rFonts w:ascii="Palatino Linotype" w:eastAsia="Palatino Linotype" w:hAnsi="Palatino Linotype" w:cs="Palatino Linotype"/>
                <w:sz w:val="17"/>
                <w:szCs w:val="17"/>
              </w:rPr>
              <w:t>(Sat., Feb. 8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A38E05" w14:textId="4195C206" w:rsidR="004508D1" w:rsidRPr="005E43FE" w:rsidRDefault="004508D1" w:rsidP="005E43FE">
            <w:pPr>
              <w:spacing w:after="0" w:line="240" w:lineRule="auto"/>
              <w:ind w:right="105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erve</w:t>
            </w:r>
            <w:r w:rsidR="00BD516A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 food/Supervise</w:t>
            </w:r>
          </w:p>
          <w:p w14:paraId="4421516B" w14:textId="29413D78" w:rsidR="00BD516A" w:rsidRPr="005E43FE" w:rsidRDefault="00BD516A" w:rsidP="005E43FE">
            <w:pPr>
              <w:spacing w:after="0" w:line="240" w:lineRule="auto"/>
              <w:ind w:right="105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6:30 pm – 10:00 pm)</w:t>
            </w:r>
          </w:p>
        </w:tc>
        <w:tc>
          <w:tcPr>
            <w:tcW w:w="6777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D5B8C" w14:textId="77777777" w:rsidR="00E91D0E" w:rsidRPr="005E43FE" w:rsidRDefault="00E91D0E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91D0E" w14:paraId="2E940D0A" w14:textId="77777777" w:rsidTr="005E43FE">
        <w:trPr>
          <w:trHeight w:hRule="exact" w:val="698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09AC3880" w14:textId="2948AD05" w:rsidR="00E91D0E" w:rsidRDefault="009C0A6D">
            <w:pPr>
              <w:spacing w:after="0" w:line="240" w:lineRule="auto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 xml:space="preserve">Spring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sz w:val="17"/>
                <w:szCs w:val="17"/>
              </w:rPr>
              <w:t>M</w:t>
            </w: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>usical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sz w:val="17"/>
                <w:szCs w:val="17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>Rehear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sz w:val="17"/>
                <w:szCs w:val="17"/>
              </w:rPr>
              <w:t>s</w:t>
            </w: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>al</w:t>
            </w:r>
          </w:p>
          <w:p w14:paraId="2F002E23" w14:textId="17E896CD" w:rsidR="00E91D0E" w:rsidRDefault="009C0A6D">
            <w:pPr>
              <w:spacing w:before="1" w:after="0" w:line="240" w:lineRule="auto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(</w:t>
            </w:r>
            <w:r>
              <w:rPr>
                <w:rFonts w:ascii="Palatino Linotype" w:eastAsia="Palatino Linotype" w:hAnsi="Palatino Linotype" w:cs="Palatino Linotype"/>
                <w:spacing w:val="1"/>
                <w:sz w:val="17"/>
                <w:szCs w:val="17"/>
              </w:rPr>
              <w:t>S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at.,</w:t>
            </w:r>
            <w:r>
              <w:rPr>
                <w:rFonts w:ascii="Palatino Linotype" w:eastAsia="Palatino Linotype" w:hAnsi="Palatino Linotype" w:cs="Palatino Linotype"/>
                <w:spacing w:val="1"/>
                <w:sz w:val="17"/>
                <w:szCs w:val="17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spacing w:val="-1"/>
                <w:sz w:val="17"/>
                <w:szCs w:val="17"/>
              </w:rPr>
              <w:t>F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e</w:t>
            </w:r>
            <w:r>
              <w:rPr>
                <w:rFonts w:ascii="Palatino Linotype" w:eastAsia="Palatino Linotype" w:hAnsi="Palatino Linotype" w:cs="Palatino Linotype"/>
                <w:spacing w:val="-1"/>
                <w:sz w:val="17"/>
                <w:szCs w:val="17"/>
              </w:rPr>
              <w:t>b</w:t>
            </w:r>
            <w:r w:rsidR="006203C9">
              <w:rPr>
                <w:rFonts w:ascii="Palatino Linotype" w:eastAsia="Palatino Linotype" w:hAnsi="Palatino Linotype" w:cs="Palatino Linotype"/>
                <w:sz w:val="17"/>
                <w:szCs w:val="17"/>
              </w:rPr>
              <w:t>. 24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–</w:t>
            </w:r>
            <w:r>
              <w:rPr>
                <w:rFonts w:ascii="Palatino Linotype" w:eastAsia="Palatino Linotype" w:hAnsi="Palatino Linotype" w:cs="Palatino Linotype"/>
                <w:spacing w:val="-1"/>
                <w:sz w:val="17"/>
                <w:szCs w:val="17"/>
              </w:rPr>
              <w:t>W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ed.,</w:t>
            </w:r>
            <w:r>
              <w:rPr>
                <w:rFonts w:ascii="Palatino Linotype" w:eastAsia="Palatino Linotype" w:hAnsi="Palatino Linotype" w:cs="Palatino Linotype"/>
                <w:spacing w:val="1"/>
                <w:sz w:val="17"/>
                <w:szCs w:val="17"/>
              </w:rPr>
              <w:t xml:space="preserve"> </w:t>
            </w:r>
            <w:r w:rsidR="006203C9">
              <w:rPr>
                <w:rFonts w:ascii="Palatino Linotype" w:eastAsia="Palatino Linotype" w:hAnsi="Palatino Linotype" w:cs="Palatino Linotype"/>
                <w:sz w:val="17"/>
                <w:szCs w:val="17"/>
              </w:rPr>
              <w:t>Feb.26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F6D1ED" w14:textId="77777777" w:rsidR="00E91D0E" w:rsidRPr="005E43FE" w:rsidRDefault="009C0A6D" w:rsidP="005E43FE">
            <w:pPr>
              <w:spacing w:before="1" w:after="0" w:line="240" w:lineRule="auto"/>
              <w:ind w:left="92" w:right="72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Help to or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g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ani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z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e student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meals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f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r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dress rehearsals</w:t>
            </w:r>
          </w:p>
        </w:tc>
        <w:tc>
          <w:tcPr>
            <w:tcW w:w="23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E0496F" w14:textId="77777777" w:rsidR="00E91D0E" w:rsidRPr="005E43FE" w:rsidRDefault="009C0A6D" w:rsidP="005E43FE">
            <w:pPr>
              <w:spacing w:before="1" w:after="0" w:line="240" w:lineRule="auto"/>
              <w:ind w:left="261" w:right="240" w:hanging="2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Org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a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nize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v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lunteers to make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tud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e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nt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m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eals f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r dress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r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e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hearsals</w:t>
            </w:r>
          </w:p>
        </w:tc>
        <w:tc>
          <w:tcPr>
            <w:tcW w:w="19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6E2D72" w14:textId="77777777" w:rsidR="00E91D0E" w:rsidRPr="005E43FE" w:rsidRDefault="00E91D0E" w:rsidP="005E43FE">
            <w:pPr>
              <w:spacing w:before="6" w:after="0" w:line="240" w:lineRule="auto"/>
              <w:jc w:val="center"/>
              <w:rPr>
                <w:sz w:val="16"/>
                <w:szCs w:val="16"/>
              </w:rPr>
            </w:pPr>
          </w:p>
          <w:p w14:paraId="2BD24DA6" w14:textId="32B2973E" w:rsidR="00E91D0E" w:rsidRPr="005E43FE" w:rsidRDefault="009C0A6D" w:rsidP="005E43FE">
            <w:pPr>
              <w:spacing w:after="0" w:line="240" w:lineRule="auto"/>
              <w:ind w:left="628" w:right="85" w:hanging="498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neta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r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y d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na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t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ion f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="00C95C9A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r dinners</w:t>
            </w:r>
          </w:p>
        </w:tc>
        <w:tc>
          <w:tcPr>
            <w:tcW w:w="244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3" w:space="0" w:color="000000"/>
            </w:tcBorders>
            <w:vAlign w:val="center"/>
          </w:tcPr>
          <w:p w14:paraId="3DF9ADF9" w14:textId="77777777" w:rsidR="00E91D0E" w:rsidRPr="005E43FE" w:rsidRDefault="00E91D0E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91D0E" w14:paraId="1C1DA52D" w14:textId="77777777" w:rsidTr="005E43FE">
        <w:trPr>
          <w:trHeight w:hRule="exact" w:val="681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00C4FB79" w14:textId="1076B10B" w:rsidR="00E91D0E" w:rsidRDefault="009C0A6D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 xml:space="preserve">Spring 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position w:val="1"/>
                <w:sz w:val="17"/>
                <w:szCs w:val="17"/>
              </w:rPr>
              <w:t>M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usical</w:t>
            </w:r>
          </w:p>
          <w:p w14:paraId="4EF46294" w14:textId="77777777" w:rsidR="00E91D0E" w:rsidRDefault="009C0A6D">
            <w:pPr>
              <w:spacing w:before="2" w:after="0" w:line="240" w:lineRule="auto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(</w:t>
            </w:r>
            <w:r w:rsidR="006203C9">
              <w:rPr>
                <w:rFonts w:ascii="Palatino Linotype" w:eastAsia="Palatino Linotype" w:hAnsi="Palatino Linotype" w:cs="Palatino Linotype"/>
                <w:sz w:val="17"/>
                <w:szCs w:val="17"/>
              </w:rPr>
              <w:t>Multiple nights</w:t>
            </w:r>
          </w:p>
          <w:p w14:paraId="1FF00556" w14:textId="74E90565" w:rsidR="006203C9" w:rsidRDefault="006203C9">
            <w:pPr>
              <w:spacing w:before="2" w:after="0" w:line="240" w:lineRule="auto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Feb. 28-</w:t>
            </w:r>
            <w:proofErr w:type="gramStart"/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29  &amp;</w:t>
            </w:r>
            <w:proofErr w:type="gramEnd"/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 xml:space="preserve"> March 5-7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096672" w14:textId="77777777" w:rsidR="00E91D0E" w:rsidRPr="005E43FE" w:rsidRDefault="00E91D0E" w:rsidP="005E43FE">
            <w:pPr>
              <w:spacing w:before="11" w:after="0" w:line="240" w:lineRule="auto"/>
              <w:jc w:val="center"/>
              <w:rPr>
                <w:sz w:val="16"/>
                <w:szCs w:val="16"/>
              </w:rPr>
            </w:pPr>
          </w:p>
          <w:p w14:paraId="41ABFD37" w14:textId="2A80E941" w:rsidR="00E91D0E" w:rsidRPr="005E43FE" w:rsidRDefault="006203C9" w:rsidP="005E43FE">
            <w:pPr>
              <w:spacing w:after="0" w:line="240" w:lineRule="auto"/>
              <w:ind w:left="306" w:right="-20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Bake Cookies</w:t>
            </w:r>
          </w:p>
        </w:tc>
        <w:tc>
          <w:tcPr>
            <w:tcW w:w="23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1E0862" w14:textId="1EFA4509" w:rsidR="00E91D0E" w:rsidRPr="005E43FE" w:rsidRDefault="009C0A6D" w:rsidP="005E43FE">
            <w:pPr>
              <w:spacing w:after="0" w:line="240" w:lineRule="auto"/>
              <w:ind w:left="481" w:right="461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erve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="00C95C9A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food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f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r perf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rmance</w:t>
            </w:r>
          </w:p>
          <w:p w14:paraId="61349CE6" w14:textId="77777777" w:rsidR="00E91D0E" w:rsidRPr="005E43FE" w:rsidRDefault="009C0A6D" w:rsidP="005E43FE">
            <w:pPr>
              <w:spacing w:after="0" w:line="240" w:lineRule="auto"/>
              <w:ind w:left="450" w:right="431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6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00 pm‐9:00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p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)</w:t>
            </w:r>
          </w:p>
        </w:tc>
        <w:tc>
          <w:tcPr>
            <w:tcW w:w="244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7402CA" w14:textId="77777777" w:rsidR="00E91D0E" w:rsidRPr="005E43FE" w:rsidRDefault="00E91D0E" w:rsidP="005E43FE">
            <w:pPr>
              <w:spacing w:before="6" w:after="0" w:line="240" w:lineRule="auto"/>
              <w:jc w:val="center"/>
              <w:rPr>
                <w:sz w:val="16"/>
                <w:szCs w:val="16"/>
              </w:rPr>
            </w:pPr>
          </w:p>
          <w:p w14:paraId="0F9BD40E" w14:textId="696DFF35" w:rsidR="00E91D0E" w:rsidRPr="005E43FE" w:rsidRDefault="009C0A6D" w:rsidP="005E43FE">
            <w:pPr>
              <w:spacing w:after="0" w:line="240" w:lineRule="auto"/>
              <w:ind w:left="852" w:right="310" w:hanging="498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neta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r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y d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na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t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ion f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="00C95C9A"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r food</w:t>
            </w:r>
          </w:p>
        </w:tc>
        <w:tc>
          <w:tcPr>
            <w:tcW w:w="19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22DA4D" w14:textId="77777777" w:rsidR="00E91D0E" w:rsidRPr="005E43FE" w:rsidRDefault="00E91D0E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C95C9A" w14:paraId="0DD5AB4D" w14:textId="77777777" w:rsidTr="005E43FE">
        <w:trPr>
          <w:trHeight w:hRule="exact" w:val="681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2F2EAE4C" w14:textId="77777777" w:rsidR="00C95C9A" w:rsidRDefault="00C95C9A" w:rsidP="00173AF4">
            <w:pPr>
              <w:spacing w:after="0" w:line="240" w:lineRule="auto"/>
              <w:ind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 xml:space="preserve"> Employee Appreciation</w:t>
            </w:r>
          </w:p>
          <w:p w14:paraId="2CE15434" w14:textId="77777777" w:rsidR="00C95C9A" w:rsidRDefault="00C95C9A" w:rsidP="00173AF4">
            <w:pPr>
              <w:spacing w:after="0" w:line="240" w:lineRule="auto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>Lun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sz w:val="17"/>
                <w:szCs w:val="17"/>
              </w:rPr>
              <w:t>c</w:t>
            </w: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>he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sz w:val="17"/>
                <w:szCs w:val="17"/>
              </w:rPr>
              <w:t>o</w:t>
            </w: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>n</w:t>
            </w:r>
          </w:p>
          <w:p w14:paraId="5E0E3D9E" w14:textId="5B682A60" w:rsidR="00C95C9A" w:rsidRDefault="00C95C9A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(Fri</w:t>
            </w:r>
            <w:r>
              <w:rPr>
                <w:rFonts w:ascii="Palatino Linotype" w:eastAsia="Palatino Linotype" w:hAnsi="Palatino Linotype" w:cs="Palatino Linotype"/>
                <w:spacing w:val="1"/>
                <w:sz w:val="17"/>
                <w:szCs w:val="17"/>
              </w:rPr>
              <w:t>.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, Apr. 24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5EB136" w14:textId="462E9CC3" w:rsidR="00C95C9A" w:rsidRPr="005E43FE" w:rsidRDefault="00C95C9A" w:rsidP="005E43FE">
            <w:pPr>
              <w:spacing w:before="11" w:after="0" w:line="240" w:lineRule="auto"/>
              <w:jc w:val="center"/>
              <w:rPr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Provi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d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e food/monetary d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nati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n</w:t>
            </w:r>
          </w:p>
        </w:tc>
        <w:tc>
          <w:tcPr>
            <w:tcW w:w="23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40B04C" w14:textId="77777777" w:rsidR="00C95C9A" w:rsidRPr="005E43FE" w:rsidRDefault="00C95C9A" w:rsidP="005E43FE">
            <w:pPr>
              <w:spacing w:before="6" w:after="0" w:line="240" w:lineRule="auto"/>
              <w:jc w:val="center"/>
              <w:rPr>
                <w:sz w:val="16"/>
                <w:szCs w:val="16"/>
              </w:rPr>
            </w:pPr>
          </w:p>
          <w:p w14:paraId="1DB803B7" w14:textId="77777777" w:rsidR="00C95C9A" w:rsidRPr="005E43FE" w:rsidRDefault="00C95C9A" w:rsidP="005E43FE">
            <w:pPr>
              <w:spacing w:after="0" w:line="240" w:lineRule="auto"/>
              <w:ind w:left="791" w:right="771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C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ok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fo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d</w:t>
            </w:r>
          </w:p>
          <w:p w14:paraId="42C14427" w14:textId="37734E7C" w:rsidR="00C95C9A" w:rsidRPr="005E43FE" w:rsidRDefault="00C95C9A" w:rsidP="005E43FE">
            <w:pPr>
              <w:spacing w:after="0" w:line="240" w:lineRule="auto"/>
              <w:ind w:left="481" w:right="461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8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00 am‐12:00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p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)</w:t>
            </w:r>
          </w:p>
        </w:tc>
        <w:tc>
          <w:tcPr>
            <w:tcW w:w="244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96BE11" w14:textId="77777777" w:rsidR="00C95C9A" w:rsidRPr="005E43FE" w:rsidRDefault="00C95C9A" w:rsidP="005E43FE">
            <w:pPr>
              <w:spacing w:before="3" w:after="0" w:line="240" w:lineRule="auto"/>
              <w:jc w:val="center"/>
              <w:rPr>
                <w:sz w:val="16"/>
                <w:szCs w:val="16"/>
              </w:rPr>
            </w:pPr>
          </w:p>
          <w:p w14:paraId="7B0675E7" w14:textId="77777777" w:rsidR="00C95C9A" w:rsidRPr="005E43FE" w:rsidRDefault="00C95C9A" w:rsidP="005E43FE">
            <w:pPr>
              <w:spacing w:after="0" w:line="240" w:lineRule="auto"/>
              <w:ind w:left="360" w:right="341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et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/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erve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ta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ble </w:t>
            </w:r>
            <w:r w:rsidRPr="005E43FE">
              <w:rPr>
                <w:rFonts w:ascii="Palatino Linotype" w:eastAsia="Palatino Linotype" w:hAnsi="Palatino Linotype" w:cs="Palatino Linotype"/>
                <w:spacing w:val="-1"/>
                <w:sz w:val="16"/>
                <w:szCs w:val="16"/>
              </w:rPr>
              <w:t>o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f 4‐10</w:t>
            </w:r>
          </w:p>
          <w:p w14:paraId="0B60565A" w14:textId="41E6160E" w:rsidR="00C95C9A" w:rsidRPr="005E43FE" w:rsidRDefault="00C95C9A" w:rsidP="005E43FE">
            <w:pPr>
              <w:spacing w:before="6" w:after="0" w:line="240" w:lineRule="auto"/>
              <w:jc w:val="center"/>
              <w:rPr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(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position w:val="1"/>
                <w:sz w:val="16"/>
                <w:szCs w:val="16"/>
              </w:rPr>
              <w:t>11</w:t>
            </w: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position w:val="1"/>
                <w:sz w:val="16"/>
                <w:szCs w:val="16"/>
              </w:rPr>
              <w:t>0</w:t>
            </w: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0</w:t>
            </w:r>
            <w:r w:rsidRPr="005E43FE">
              <w:rPr>
                <w:rFonts w:ascii="Palatino Linotype" w:eastAsia="Palatino Linotype" w:hAnsi="Palatino Linotype" w:cs="Palatino Linotype"/>
                <w:spacing w:val="-4"/>
                <w:position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position w:val="1"/>
                <w:sz w:val="16"/>
                <w:szCs w:val="16"/>
              </w:rPr>
              <w:t>a</w:t>
            </w: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m‐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position w:val="1"/>
                <w:sz w:val="16"/>
                <w:szCs w:val="16"/>
              </w:rPr>
              <w:t>3</w:t>
            </w: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position w:val="1"/>
                <w:sz w:val="16"/>
                <w:szCs w:val="16"/>
              </w:rPr>
              <w:t>0</w:t>
            </w:r>
            <w:r w:rsidRPr="005E43FE">
              <w:rPr>
                <w:rFonts w:ascii="Palatino Linotype" w:eastAsia="Palatino Linotype" w:hAnsi="Palatino Linotype" w:cs="Palatino Linotype"/>
                <w:position w:val="1"/>
                <w:sz w:val="16"/>
                <w:szCs w:val="16"/>
              </w:rPr>
              <w:t>0</w:t>
            </w:r>
            <w:r w:rsidRPr="005E43FE">
              <w:rPr>
                <w:rFonts w:ascii="Palatino Linotype" w:eastAsia="Palatino Linotype" w:hAnsi="Palatino Linotype" w:cs="Palatino Linotype"/>
                <w:spacing w:val="-6"/>
                <w:position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w w:val="99"/>
                <w:position w:val="1"/>
                <w:sz w:val="16"/>
                <w:szCs w:val="16"/>
              </w:rPr>
              <w:t>pm)</w:t>
            </w:r>
          </w:p>
        </w:tc>
        <w:tc>
          <w:tcPr>
            <w:tcW w:w="19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E8E9BC" w14:textId="77777777" w:rsidR="00C95C9A" w:rsidRPr="005E43FE" w:rsidRDefault="00C95C9A" w:rsidP="005E43FE">
            <w:pPr>
              <w:spacing w:before="1" w:after="0" w:line="240" w:lineRule="auto"/>
              <w:ind w:left="370" w:right="348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Floater/runner/</w:t>
            </w:r>
          </w:p>
          <w:p w14:paraId="2C5B9230" w14:textId="77777777" w:rsidR="00C95C9A" w:rsidRPr="005E43FE" w:rsidRDefault="00C95C9A" w:rsidP="005E43FE">
            <w:pPr>
              <w:spacing w:after="0" w:line="240" w:lineRule="auto"/>
              <w:ind w:left="619" w:right="597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clean‐up</w:t>
            </w:r>
          </w:p>
          <w:p w14:paraId="09DD676E" w14:textId="5003FA74" w:rsidR="00C95C9A" w:rsidRPr="005E43FE" w:rsidRDefault="00C95C9A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11:00 am‐3:00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p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)</w:t>
            </w:r>
          </w:p>
        </w:tc>
      </w:tr>
      <w:tr w:rsidR="00C95C9A" w14:paraId="6DDCA122" w14:textId="77777777" w:rsidTr="005E43FE">
        <w:trPr>
          <w:trHeight w:hRule="exact" w:val="681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43AC04C3" w14:textId="77777777" w:rsidR="00C95C9A" w:rsidRDefault="00C95C9A" w:rsidP="00173AF4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Grand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position w:val="1"/>
                <w:sz w:val="17"/>
                <w:szCs w:val="17"/>
              </w:rPr>
              <w:t>p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arents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2"/>
                <w:position w:val="1"/>
                <w:sz w:val="17"/>
                <w:szCs w:val="17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  <w:t>Day</w:t>
            </w:r>
          </w:p>
          <w:p w14:paraId="07E5644C" w14:textId="393F97C3" w:rsidR="00C95C9A" w:rsidRDefault="00C95C9A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(Tue.,</w:t>
            </w:r>
            <w:r>
              <w:rPr>
                <w:rFonts w:ascii="Palatino Linotype" w:eastAsia="Palatino Linotype" w:hAnsi="Palatino Linotype" w:cs="Palatino Linotype"/>
                <w:spacing w:val="2"/>
                <w:sz w:val="17"/>
                <w:szCs w:val="17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spacing w:val="-1"/>
                <w:sz w:val="17"/>
                <w:szCs w:val="17"/>
              </w:rPr>
              <w:t>Apr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.</w:t>
            </w:r>
            <w:r>
              <w:rPr>
                <w:rFonts w:ascii="Palatino Linotype" w:eastAsia="Palatino Linotype" w:hAnsi="Palatino Linotype" w:cs="Palatino Linotype"/>
                <w:spacing w:val="1"/>
                <w:sz w:val="17"/>
                <w:szCs w:val="17"/>
              </w:rPr>
              <w:t xml:space="preserve"> 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28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ADF565" w14:textId="77777777" w:rsidR="00C95C9A" w:rsidRPr="005E43FE" w:rsidRDefault="00C95C9A" w:rsidP="005E43FE">
            <w:pPr>
              <w:spacing w:before="4" w:after="0" w:line="240" w:lineRule="auto"/>
              <w:jc w:val="center"/>
              <w:rPr>
                <w:sz w:val="16"/>
                <w:szCs w:val="16"/>
              </w:rPr>
            </w:pPr>
          </w:p>
          <w:p w14:paraId="47AC1090" w14:textId="77777777" w:rsidR="00C95C9A" w:rsidRPr="005E43FE" w:rsidRDefault="00C95C9A" w:rsidP="005E43FE">
            <w:pPr>
              <w:spacing w:after="0" w:line="240" w:lineRule="auto"/>
              <w:ind w:left="406" w:right="384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Programs</w:t>
            </w:r>
          </w:p>
          <w:p w14:paraId="06455D61" w14:textId="2F043B3B" w:rsidR="00C95C9A" w:rsidRPr="005E43FE" w:rsidRDefault="00C95C9A" w:rsidP="005E43FE">
            <w:pPr>
              <w:spacing w:before="11" w:after="0" w:line="240" w:lineRule="auto"/>
              <w:jc w:val="center"/>
              <w:rPr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9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00 am‐10:00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 xml:space="preserve">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p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)</w:t>
            </w:r>
          </w:p>
        </w:tc>
        <w:tc>
          <w:tcPr>
            <w:tcW w:w="23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6114E2" w14:textId="77777777" w:rsidR="00C95C9A" w:rsidRPr="005E43FE" w:rsidRDefault="00C95C9A" w:rsidP="005E43FE">
            <w:pPr>
              <w:spacing w:before="1" w:after="0" w:line="240" w:lineRule="auto"/>
              <w:jc w:val="center"/>
              <w:rPr>
                <w:sz w:val="16"/>
                <w:szCs w:val="16"/>
              </w:rPr>
            </w:pPr>
          </w:p>
          <w:p w14:paraId="376B02C3" w14:textId="77777777" w:rsidR="00C95C9A" w:rsidRPr="005E43FE" w:rsidRDefault="00C95C9A" w:rsidP="005E43FE">
            <w:pPr>
              <w:spacing w:after="0" w:line="240" w:lineRule="auto"/>
              <w:ind w:left="521" w:right="505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erve food</w:t>
            </w:r>
          </w:p>
          <w:p w14:paraId="2E1BF455" w14:textId="1F55B275" w:rsidR="00C95C9A" w:rsidRPr="005E43FE" w:rsidRDefault="00C95C9A" w:rsidP="005E43FE">
            <w:pPr>
              <w:spacing w:after="0" w:line="240" w:lineRule="auto"/>
              <w:ind w:left="481" w:right="461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8:30 am-11:00 pm)</w:t>
            </w:r>
          </w:p>
        </w:tc>
        <w:tc>
          <w:tcPr>
            <w:tcW w:w="244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ABEE26" w14:textId="77777777" w:rsidR="00C95C9A" w:rsidRPr="005E43FE" w:rsidRDefault="00C95C9A" w:rsidP="005E43FE">
            <w:pPr>
              <w:spacing w:before="4" w:after="0" w:line="240" w:lineRule="auto"/>
              <w:jc w:val="center"/>
              <w:rPr>
                <w:sz w:val="16"/>
                <w:szCs w:val="16"/>
              </w:rPr>
            </w:pPr>
          </w:p>
          <w:p w14:paraId="01792D29" w14:textId="77777777" w:rsidR="00C95C9A" w:rsidRPr="005E43FE" w:rsidRDefault="00C95C9A" w:rsidP="005E43FE">
            <w:pPr>
              <w:spacing w:before="6"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9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C62DED" w14:textId="77777777" w:rsidR="00C95C9A" w:rsidRPr="005E43FE" w:rsidRDefault="00C95C9A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C95C9A" w14:paraId="37065C7F" w14:textId="77777777" w:rsidTr="005E43FE">
        <w:trPr>
          <w:trHeight w:hRule="exact" w:val="681"/>
        </w:trPr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14:paraId="1FDBF1C3" w14:textId="77777777" w:rsidR="00C95C9A" w:rsidRDefault="00C95C9A" w:rsidP="00173AF4">
            <w:pPr>
              <w:spacing w:after="0" w:line="240" w:lineRule="auto"/>
              <w:ind w:left="102" w:right="-20"/>
              <w:rPr>
                <w:rFonts w:ascii="Palatino Linotype" w:eastAsia="Palatino Linotype" w:hAnsi="Palatino Linotype" w:cs="Palatino Linotype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>Baccalau</w:t>
            </w:r>
            <w:r>
              <w:rPr>
                <w:rFonts w:ascii="Palatino Linotype" w:eastAsia="Palatino Linotype" w:hAnsi="Palatino Linotype" w:cs="Palatino Linotype"/>
                <w:b/>
                <w:bCs/>
                <w:spacing w:val="-1"/>
                <w:sz w:val="17"/>
                <w:szCs w:val="17"/>
              </w:rPr>
              <w:t>r</w:t>
            </w:r>
            <w:r>
              <w:rPr>
                <w:rFonts w:ascii="Palatino Linotype" w:eastAsia="Palatino Linotype" w:hAnsi="Palatino Linotype" w:cs="Palatino Linotype"/>
                <w:b/>
                <w:bCs/>
                <w:sz w:val="17"/>
                <w:szCs w:val="17"/>
              </w:rPr>
              <w:t>eate</w:t>
            </w:r>
          </w:p>
          <w:p w14:paraId="01AC55BD" w14:textId="53D68408" w:rsidR="00C95C9A" w:rsidRDefault="00C95C9A">
            <w:pPr>
              <w:spacing w:after="0" w:line="229" w:lineRule="exact"/>
              <w:ind w:left="102" w:right="-20"/>
              <w:rPr>
                <w:rFonts w:ascii="Palatino Linotype" w:eastAsia="Palatino Linotype" w:hAnsi="Palatino Linotype" w:cs="Palatino Linotype"/>
                <w:b/>
                <w:bCs/>
                <w:position w:val="1"/>
                <w:sz w:val="17"/>
                <w:szCs w:val="17"/>
              </w:rPr>
            </w:pP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(Fri</w:t>
            </w:r>
            <w:r>
              <w:rPr>
                <w:rFonts w:ascii="Palatino Linotype" w:eastAsia="Palatino Linotype" w:hAnsi="Palatino Linotype" w:cs="Palatino Linotype"/>
                <w:spacing w:val="1"/>
                <w:sz w:val="17"/>
                <w:szCs w:val="17"/>
              </w:rPr>
              <w:t>.</w:t>
            </w:r>
            <w:r>
              <w:rPr>
                <w:rFonts w:ascii="Palatino Linotype" w:eastAsia="Palatino Linotype" w:hAnsi="Palatino Linotype" w:cs="Palatino Linotype"/>
                <w:sz w:val="17"/>
                <w:szCs w:val="17"/>
              </w:rPr>
              <w:t>, May 29)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93F79A" w14:textId="77777777" w:rsidR="00C95C9A" w:rsidRPr="005E43FE" w:rsidRDefault="00C95C9A" w:rsidP="005E43FE">
            <w:pPr>
              <w:spacing w:before="6" w:after="0" w:line="240" w:lineRule="auto"/>
              <w:jc w:val="center"/>
              <w:rPr>
                <w:sz w:val="16"/>
                <w:szCs w:val="16"/>
              </w:rPr>
            </w:pPr>
          </w:p>
          <w:p w14:paraId="328EC0D6" w14:textId="77777777" w:rsidR="00C95C9A" w:rsidRPr="005E43FE" w:rsidRDefault="00C95C9A" w:rsidP="005E43FE">
            <w:pPr>
              <w:spacing w:after="0" w:line="240" w:lineRule="auto"/>
              <w:ind w:left="611" w:right="589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Servers</w:t>
            </w:r>
          </w:p>
          <w:p w14:paraId="4B61E064" w14:textId="2988AF2E" w:rsidR="00C95C9A" w:rsidRPr="005E43FE" w:rsidRDefault="00C95C9A" w:rsidP="005E43FE">
            <w:pPr>
              <w:spacing w:before="11" w:after="0" w:line="240" w:lineRule="auto"/>
              <w:jc w:val="center"/>
              <w:rPr>
                <w:sz w:val="16"/>
                <w:szCs w:val="16"/>
              </w:rPr>
            </w:pP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(7</w:t>
            </w:r>
            <w:r w:rsidRPr="005E43FE">
              <w:rPr>
                <w:rFonts w:ascii="Palatino Linotype" w:eastAsia="Palatino Linotype" w:hAnsi="Palatino Linotype" w:cs="Palatino Linotype"/>
                <w:spacing w:val="1"/>
                <w:sz w:val="16"/>
                <w:szCs w:val="16"/>
              </w:rPr>
              <w:t>: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 xml:space="preserve">00 pm‐9:00 </w:t>
            </w:r>
            <w:r w:rsidRPr="005E43FE">
              <w:rPr>
                <w:rFonts w:ascii="Palatino Linotype" w:eastAsia="Palatino Linotype" w:hAnsi="Palatino Linotype" w:cs="Palatino Linotype"/>
                <w:spacing w:val="-2"/>
                <w:sz w:val="16"/>
                <w:szCs w:val="16"/>
              </w:rPr>
              <w:t>p</w:t>
            </w:r>
            <w:r w:rsidRPr="005E43FE">
              <w:rPr>
                <w:rFonts w:ascii="Palatino Linotype" w:eastAsia="Palatino Linotype" w:hAnsi="Palatino Linotype" w:cs="Palatino Linotype"/>
                <w:sz w:val="16"/>
                <w:szCs w:val="16"/>
              </w:rPr>
              <w:t>m)</w:t>
            </w:r>
          </w:p>
        </w:tc>
        <w:tc>
          <w:tcPr>
            <w:tcW w:w="23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EA4708" w14:textId="77777777" w:rsidR="00C95C9A" w:rsidRPr="005E43FE" w:rsidRDefault="00C95C9A" w:rsidP="005E43FE">
            <w:pPr>
              <w:spacing w:after="0" w:line="240" w:lineRule="auto"/>
              <w:ind w:left="481" w:right="461"/>
              <w:jc w:val="center"/>
              <w:rPr>
                <w:rFonts w:ascii="Palatino Linotype" w:eastAsia="Palatino Linotype" w:hAnsi="Palatino Linotype" w:cs="Palatino Linotype"/>
                <w:sz w:val="16"/>
                <w:szCs w:val="16"/>
              </w:rPr>
            </w:pPr>
          </w:p>
        </w:tc>
        <w:tc>
          <w:tcPr>
            <w:tcW w:w="244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B3BB33" w14:textId="77777777" w:rsidR="00C95C9A" w:rsidRPr="005E43FE" w:rsidRDefault="00C95C9A" w:rsidP="005E43FE">
            <w:pPr>
              <w:spacing w:before="6"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9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215D55" w14:textId="77777777" w:rsidR="00C95C9A" w:rsidRPr="005E43FE" w:rsidRDefault="00C95C9A" w:rsidP="005E43FE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</w:tbl>
    <w:p w14:paraId="0F6E19F1" w14:textId="77777777" w:rsidR="00BD516A" w:rsidRDefault="00BD516A" w:rsidP="005E43FE"/>
    <w:sectPr w:rsidR="00BD516A" w:rsidSect="005E43FE">
      <w:headerReference w:type="default" r:id="rId9"/>
      <w:pgSz w:w="12240" w:h="15840"/>
      <w:pgMar w:top="648" w:right="500" w:bottom="99" w:left="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78A98F" w14:textId="77777777" w:rsidR="00DC69A5" w:rsidRDefault="00DC69A5" w:rsidP="005E43FE">
      <w:pPr>
        <w:spacing w:after="0" w:line="240" w:lineRule="auto"/>
      </w:pPr>
      <w:r>
        <w:separator/>
      </w:r>
    </w:p>
  </w:endnote>
  <w:endnote w:type="continuationSeparator" w:id="0">
    <w:p w14:paraId="7D9A58E3" w14:textId="77777777" w:rsidR="00DC69A5" w:rsidRDefault="00DC69A5" w:rsidP="005E4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153351" w14:textId="77777777" w:rsidR="00DC69A5" w:rsidRDefault="00DC69A5" w:rsidP="005E43FE">
      <w:pPr>
        <w:spacing w:after="0" w:line="240" w:lineRule="auto"/>
      </w:pPr>
      <w:r>
        <w:separator/>
      </w:r>
    </w:p>
  </w:footnote>
  <w:footnote w:type="continuationSeparator" w:id="0">
    <w:p w14:paraId="631123E5" w14:textId="77777777" w:rsidR="00DC69A5" w:rsidRDefault="00DC69A5" w:rsidP="005E4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1342AF" w14:textId="6DC88B5A" w:rsidR="005E43FE" w:rsidRDefault="005E43FE">
    <w:pPr>
      <w:pStyle w:val="Header"/>
    </w:pPr>
    <w:r>
      <w:rPr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4196E3B2" wp14:editId="65E5B9C1">
          <wp:simplePos x="0" y="0"/>
          <wp:positionH relativeFrom="column">
            <wp:posOffset>2611120</wp:posOffset>
          </wp:positionH>
          <wp:positionV relativeFrom="paragraph">
            <wp:posOffset>-243840</wp:posOffset>
          </wp:positionV>
          <wp:extent cx="2255520" cy="563880"/>
          <wp:effectExtent l="0" t="0" r="508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nst_LockUp_ExHorizA_LtB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5520" cy="563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NTGwNDc1sjAzMrJU0lEKTi0uzszPAykwrAUAjpsHIywAAAA="/>
  </w:docVars>
  <w:rsids>
    <w:rsidRoot w:val="00E91D0E"/>
    <w:rsid w:val="0002793B"/>
    <w:rsid w:val="00061DF7"/>
    <w:rsid w:val="000D5969"/>
    <w:rsid w:val="000F3885"/>
    <w:rsid w:val="002F3B79"/>
    <w:rsid w:val="00392202"/>
    <w:rsid w:val="004508D1"/>
    <w:rsid w:val="0052375E"/>
    <w:rsid w:val="005926DB"/>
    <w:rsid w:val="005E43FE"/>
    <w:rsid w:val="006203C9"/>
    <w:rsid w:val="00722F4C"/>
    <w:rsid w:val="008C32A6"/>
    <w:rsid w:val="009C0A6D"/>
    <w:rsid w:val="00AE3EBE"/>
    <w:rsid w:val="00BB7F56"/>
    <w:rsid w:val="00BD516A"/>
    <w:rsid w:val="00C50243"/>
    <w:rsid w:val="00C95C9A"/>
    <w:rsid w:val="00D54DAA"/>
    <w:rsid w:val="00D87362"/>
    <w:rsid w:val="00DC69A5"/>
    <w:rsid w:val="00E339D5"/>
    <w:rsid w:val="00E91D0E"/>
    <w:rsid w:val="00F0266B"/>
    <w:rsid w:val="00F93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16D1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4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43FE"/>
  </w:style>
  <w:style w:type="paragraph" w:styleId="Footer">
    <w:name w:val="footer"/>
    <w:basedOn w:val="Normal"/>
    <w:link w:val="FooterChar"/>
    <w:uiPriority w:val="99"/>
    <w:unhideWhenUsed/>
    <w:rsid w:val="005E4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43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4076D6227E5F47944E8373F4C710DC" ma:contentTypeVersion="13" ma:contentTypeDescription="Create a new document." ma:contentTypeScope="" ma:versionID="522fce402c50d8e25621b1d2a504f94a">
  <xsd:schema xmlns:xsd="http://www.w3.org/2001/XMLSchema" xmlns:xs="http://www.w3.org/2001/XMLSchema" xmlns:p="http://schemas.microsoft.com/office/2006/metadata/properties" xmlns:ns3="1f56d50a-bad7-456b-bda4-153ea7810c8a" xmlns:ns4="ddd7212e-93c9-4635-94bc-5a21e6c8aafb" targetNamespace="http://schemas.microsoft.com/office/2006/metadata/properties" ma:root="true" ma:fieldsID="eeadd384a01a1a38d7fac30337a9b67a" ns3:_="" ns4:_="">
    <xsd:import namespace="1f56d50a-bad7-456b-bda4-153ea7810c8a"/>
    <xsd:import namespace="ddd7212e-93c9-4635-94bc-5a21e6c8aaf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6d50a-bad7-456b-bda4-153ea7810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d7212e-93c9-4635-94bc-5a21e6c8aa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A51F3F-19F5-453A-A03E-D30235B628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56d50a-bad7-456b-bda4-153ea7810c8a"/>
    <ds:schemaRef ds:uri="ddd7212e-93c9-4635-94bc-5a21e6c8aa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B71859-5E23-427D-9876-44F100CE4C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133213-1631-4796-8F1F-6E8A3536D7CA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ddd7212e-93c9-4635-94bc-5a21e6c8aafb"/>
    <ds:schemaRef ds:uri="http://purl.org/dc/terms/"/>
    <ds:schemaRef ds:uri="1f56d50a-bad7-456b-bda4-153ea7810c8a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1</Words>
  <Characters>2166</Characters>
  <Application>Microsoft Office Word</Application>
  <DocSecurity>4</DocSecurity>
  <Lines>77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2015-2016 volunteer form</vt:lpstr>
    </vt:vector>
  </TitlesOfParts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5-2016 volunteer form</dc:title>
  <dc:creator>annelcase</dc:creator>
  <cp:lastModifiedBy>Jennifer Trott</cp:lastModifiedBy>
  <cp:revision>2</cp:revision>
  <dcterms:created xsi:type="dcterms:W3CDTF">2019-08-23T17:15:00Z</dcterms:created>
  <dcterms:modified xsi:type="dcterms:W3CDTF">2019-08-23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7-17T00:00:00Z</vt:filetime>
  </property>
  <property fmtid="{D5CDD505-2E9C-101B-9397-08002B2CF9AE}" pid="3" name="LastSaved">
    <vt:filetime>2017-06-19T00:00:00Z</vt:filetime>
  </property>
  <property fmtid="{D5CDD505-2E9C-101B-9397-08002B2CF9AE}" pid="4" name="ContentTypeId">
    <vt:lpwstr>0x010100184076D6227E5F47944E8373F4C710DC</vt:lpwstr>
  </property>
</Properties>
</file>